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2417FC" w14:textId="6CE679F6" w:rsidR="008D3B2E" w:rsidRDefault="00567CE9" w:rsidP="00567CE9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ma</w:t>
      </w:r>
      <w:r>
        <w:rPr>
          <w:rFonts w:ascii="Times New Roman" w:hAnsi="Times New Roman" w:cs="Times New Roman"/>
          <w:sz w:val="24"/>
          <w:szCs w:val="24"/>
        </w:rPr>
        <w:tab/>
        <w:t>: Andyan Yogawardhana</w:t>
      </w:r>
    </w:p>
    <w:p w14:paraId="1BE478CA" w14:textId="391898BB" w:rsidR="00567CE9" w:rsidRDefault="00567CE9" w:rsidP="00567CE9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IM</w:t>
      </w:r>
      <w:r>
        <w:rPr>
          <w:rFonts w:ascii="Times New Roman" w:hAnsi="Times New Roman" w:cs="Times New Roman"/>
          <w:sz w:val="24"/>
          <w:szCs w:val="24"/>
        </w:rPr>
        <w:tab/>
        <w:t>: 21/482180/PA/21030</w:t>
      </w:r>
    </w:p>
    <w:p w14:paraId="44157479" w14:textId="60386266" w:rsidR="00B95600" w:rsidRDefault="00567CE9" w:rsidP="00567CE9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elas</w:t>
      </w:r>
      <w:r>
        <w:rPr>
          <w:rFonts w:ascii="Times New Roman" w:hAnsi="Times New Roman" w:cs="Times New Roman"/>
          <w:sz w:val="24"/>
          <w:szCs w:val="24"/>
        </w:rPr>
        <w:tab/>
        <w:t>: KOMB</w:t>
      </w:r>
      <w:r w:rsidR="00B95600">
        <w:rPr>
          <w:rFonts w:ascii="Times New Roman" w:hAnsi="Times New Roman" w:cs="Times New Roman"/>
          <w:sz w:val="24"/>
          <w:szCs w:val="24"/>
        </w:rPr>
        <w:t>1</w:t>
      </w:r>
    </w:p>
    <w:p w14:paraId="2B6CCC40" w14:textId="629D3BE6" w:rsidR="00421F30" w:rsidRDefault="00B95600" w:rsidP="00EA72D4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ugas </w:t>
      </w:r>
      <w:r w:rsidR="00AA750A">
        <w:rPr>
          <w:rFonts w:ascii="Times New Roman" w:hAnsi="Times New Roman" w:cs="Times New Roman"/>
          <w:sz w:val="24"/>
          <w:szCs w:val="24"/>
        </w:rPr>
        <w:t>8</w:t>
      </w:r>
      <w:r w:rsidR="007E2675">
        <w:rPr>
          <w:rFonts w:ascii="Times New Roman" w:hAnsi="Times New Roman" w:cs="Times New Roman"/>
          <w:sz w:val="24"/>
          <w:szCs w:val="24"/>
        </w:rPr>
        <w:t xml:space="preserve"> </w:t>
      </w:r>
      <w:r w:rsidR="00421F30">
        <w:rPr>
          <w:rFonts w:ascii="Times New Roman" w:hAnsi="Times New Roman" w:cs="Times New Roman"/>
          <w:sz w:val="24"/>
          <w:szCs w:val="24"/>
        </w:rPr>
        <w:t>–</w:t>
      </w:r>
      <w:r w:rsidR="007E2675">
        <w:rPr>
          <w:rFonts w:ascii="Times New Roman" w:hAnsi="Times New Roman" w:cs="Times New Roman"/>
          <w:sz w:val="24"/>
          <w:szCs w:val="24"/>
        </w:rPr>
        <w:t xml:space="preserve"> </w:t>
      </w:r>
      <w:r w:rsidR="00AA750A">
        <w:rPr>
          <w:rFonts w:ascii="Times New Roman" w:hAnsi="Times New Roman" w:cs="Times New Roman"/>
          <w:sz w:val="24"/>
          <w:szCs w:val="24"/>
        </w:rPr>
        <w:t>Prim’s Algorithm</w:t>
      </w:r>
    </w:p>
    <w:p w14:paraId="64EBC9B3" w14:textId="66C809B2" w:rsidR="00421F30" w:rsidRDefault="00421F30" w:rsidP="00421F30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ource Code</w:t>
      </w:r>
    </w:p>
    <w:p w14:paraId="48B6A949" w14:textId="77777777" w:rsidR="00AA750A" w:rsidRPr="00AA750A" w:rsidRDefault="00AA750A" w:rsidP="00AA750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A750A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import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AA750A">
        <w:rPr>
          <w:rFonts w:ascii="Fira Code" w:eastAsia="Times New Roman" w:hAnsi="Fira Code" w:cs="Times New Roman"/>
          <w:color w:val="C18401"/>
          <w:sz w:val="21"/>
          <w:szCs w:val="21"/>
          <w:lang w:eastAsia="en-ID"/>
        </w:rPr>
        <w:t>java.util.Stack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;</w:t>
      </w:r>
    </w:p>
    <w:p w14:paraId="228928C4" w14:textId="77777777" w:rsidR="00AA750A" w:rsidRPr="00AA750A" w:rsidRDefault="00AA750A" w:rsidP="00AA750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</w:p>
    <w:p w14:paraId="02EDB97A" w14:textId="77777777" w:rsidR="00AA750A" w:rsidRPr="00AA750A" w:rsidRDefault="00AA750A" w:rsidP="00AA750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A750A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public</w:t>
      </w:r>
      <w:r w:rsidRPr="00AA750A">
        <w:rPr>
          <w:rFonts w:ascii="Fira Code" w:eastAsia="Times New Roman" w:hAnsi="Fira Code" w:cs="Times New Roman"/>
          <w:color w:val="C18401"/>
          <w:sz w:val="21"/>
          <w:szCs w:val="21"/>
          <w:lang w:eastAsia="en-ID"/>
        </w:rPr>
        <w:t xml:space="preserve"> </w:t>
      </w:r>
      <w:r w:rsidRPr="00AA750A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class</w:t>
      </w:r>
      <w:r w:rsidRPr="00AA750A">
        <w:rPr>
          <w:rFonts w:ascii="Fira Code" w:eastAsia="Times New Roman" w:hAnsi="Fira Code" w:cs="Times New Roman"/>
          <w:color w:val="C18401"/>
          <w:sz w:val="21"/>
          <w:szCs w:val="21"/>
          <w:lang w:eastAsia="en-ID"/>
        </w:rPr>
        <w:t xml:space="preserve"> Prim 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{</w:t>
      </w:r>
    </w:p>
    <w:p w14:paraId="74F141BA" w14:textId="77777777" w:rsidR="00AA750A" w:rsidRPr="00AA750A" w:rsidRDefault="00AA750A" w:rsidP="00AA750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</w:t>
      </w:r>
      <w:r w:rsidRPr="00AA750A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public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AA750A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static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AA750A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void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AA750A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main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AA750A">
        <w:rPr>
          <w:rFonts w:ascii="Fira Code" w:eastAsia="Times New Roman" w:hAnsi="Fira Code" w:cs="Times New Roman"/>
          <w:color w:val="C18401"/>
          <w:sz w:val="21"/>
          <w:szCs w:val="21"/>
          <w:lang w:eastAsia="en-ID"/>
        </w:rPr>
        <w:t>String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[] args) {</w:t>
      </w:r>
    </w:p>
    <w:p w14:paraId="6673768E" w14:textId="77777777" w:rsidR="00AA750A" w:rsidRPr="00AA750A" w:rsidRDefault="00AA750A" w:rsidP="00AA750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AA750A">
        <w:rPr>
          <w:rFonts w:ascii="Fira Code" w:eastAsia="Times New Roman" w:hAnsi="Fira Code" w:cs="Times New Roman"/>
          <w:i/>
          <w:iCs/>
          <w:color w:val="A0A1A7"/>
          <w:sz w:val="21"/>
          <w:szCs w:val="21"/>
          <w:lang w:eastAsia="en-ID"/>
        </w:rPr>
        <w:t>// create graph (graph 8.2.2)</w:t>
      </w:r>
    </w:p>
    <w:p w14:paraId="76980B69" w14:textId="77777777" w:rsidR="00AA750A" w:rsidRPr="00AA750A" w:rsidRDefault="00AA750A" w:rsidP="00AA750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AA750A">
        <w:rPr>
          <w:rFonts w:ascii="Fira Code" w:eastAsia="Times New Roman" w:hAnsi="Fira Code" w:cs="Times New Roman"/>
          <w:color w:val="C18401"/>
          <w:sz w:val="21"/>
          <w:szCs w:val="21"/>
          <w:lang w:eastAsia="en-ID"/>
        </w:rPr>
        <w:t>MST</w:t>
      </w:r>
      <w:r w:rsidRPr="00AA750A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 xml:space="preserve"> t 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= </w:t>
      </w:r>
      <w:r w:rsidRPr="00AA750A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new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AA750A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MST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);</w:t>
      </w:r>
    </w:p>
    <w:p w14:paraId="41FAB594" w14:textId="77777777" w:rsidR="00AA750A" w:rsidRPr="00AA750A" w:rsidRDefault="00AA750A" w:rsidP="00AA750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AA750A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int</w:t>
      </w:r>
      <w:r w:rsidRPr="00AA750A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 xml:space="preserve"> graph[][] 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= </w:t>
      </w:r>
      <w:r w:rsidRPr="00AA750A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new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AA750A">
        <w:rPr>
          <w:rFonts w:ascii="Fira Code" w:eastAsia="Times New Roman" w:hAnsi="Fira Code" w:cs="Times New Roman"/>
          <w:color w:val="C18401"/>
          <w:sz w:val="21"/>
          <w:szCs w:val="21"/>
          <w:lang w:eastAsia="en-ID"/>
        </w:rPr>
        <w:t>int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[][]{{</w:t>
      </w:r>
      <w:r w:rsidRPr="00AA750A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0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,</w:t>
      </w:r>
      <w:r w:rsidRPr="00AA750A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5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,</w:t>
      </w:r>
      <w:r w:rsidRPr="00AA750A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0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,</w:t>
      </w:r>
      <w:r w:rsidRPr="00AA750A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5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,</w:t>
      </w:r>
      <w:r w:rsidRPr="00AA750A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4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,</w:t>
      </w:r>
      <w:r w:rsidRPr="00AA750A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0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,</w:t>
      </w:r>
      <w:r w:rsidRPr="00AA750A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0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,</w:t>
      </w:r>
      <w:r w:rsidRPr="00AA750A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0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,</w:t>
      </w:r>
      <w:r w:rsidRPr="00AA750A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0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,</w:t>
      </w:r>
      <w:r w:rsidRPr="00AA750A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0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},</w:t>
      </w:r>
    </w:p>
    <w:p w14:paraId="4A14C11D" w14:textId="77777777" w:rsidR="00AA750A" w:rsidRPr="00AA750A" w:rsidRDefault="00AA750A" w:rsidP="00AA750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                                {</w:t>
      </w:r>
      <w:r w:rsidRPr="00AA750A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5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,</w:t>
      </w:r>
      <w:r w:rsidRPr="00AA750A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0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,</w:t>
      </w:r>
      <w:r w:rsidRPr="00AA750A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3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,</w:t>
      </w:r>
      <w:r w:rsidRPr="00AA750A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0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,</w:t>
      </w:r>
      <w:r w:rsidRPr="00AA750A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7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,</w:t>
      </w:r>
      <w:r w:rsidRPr="00AA750A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0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,</w:t>
      </w:r>
      <w:r w:rsidRPr="00AA750A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6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,</w:t>
      </w:r>
      <w:r w:rsidRPr="00AA750A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8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,</w:t>
      </w:r>
      <w:r w:rsidRPr="00AA750A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0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,</w:t>
      </w:r>
      <w:r w:rsidRPr="00AA750A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0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},</w:t>
      </w:r>
    </w:p>
    <w:p w14:paraId="194140EA" w14:textId="77777777" w:rsidR="00AA750A" w:rsidRPr="00AA750A" w:rsidRDefault="00AA750A" w:rsidP="00AA750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                                {</w:t>
      </w:r>
      <w:r w:rsidRPr="00AA750A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0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,</w:t>
      </w:r>
      <w:r w:rsidRPr="00AA750A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3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,</w:t>
      </w:r>
      <w:r w:rsidRPr="00AA750A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0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,</w:t>
      </w:r>
      <w:r w:rsidRPr="00AA750A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0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,</w:t>
      </w:r>
      <w:r w:rsidRPr="00AA750A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0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,</w:t>
      </w:r>
      <w:r w:rsidRPr="00AA750A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0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,</w:t>
      </w:r>
      <w:r w:rsidRPr="00AA750A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0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,</w:t>
      </w:r>
      <w:r w:rsidRPr="00AA750A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0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,</w:t>
      </w:r>
      <w:r w:rsidRPr="00AA750A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5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,</w:t>
      </w:r>
      <w:r w:rsidRPr="00AA750A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0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},</w:t>
      </w:r>
    </w:p>
    <w:p w14:paraId="77642081" w14:textId="77777777" w:rsidR="00AA750A" w:rsidRPr="00AA750A" w:rsidRDefault="00AA750A" w:rsidP="00AA750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                                {</w:t>
      </w:r>
      <w:r w:rsidRPr="00AA750A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5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,</w:t>
      </w:r>
      <w:r w:rsidRPr="00AA750A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0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,</w:t>
      </w:r>
      <w:r w:rsidRPr="00AA750A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0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,</w:t>
      </w:r>
      <w:r w:rsidRPr="00AA750A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0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,</w:t>
      </w:r>
      <w:r w:rsidRPr="00AA750A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0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,</w:t>
      </w:r>
      <w:r w:rsidRPr="00AA750A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4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,</w:t>
      </w:r>
      <w:r w:rsidRPr="00AA750A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0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,</w:t>
      </w:r>
      <w:r w:rsidRPr="00AA750A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0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,</w:t>
      </w:r>
      <w:r w:rsidRPr="00AA750A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0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,</w:t>
      </w:r>
      <w:r w:rsidRPr="00AA750A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0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},</w:t>
      </w:r>
    </w:p>
    <w:p w14:paraId="573FEA5A" w14:textId="77777777" w:rsidR="00AA750A" w:rsidRPr="00AA750A" w:rsidRDefault="00AA750A" w:rsidP="00AA750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                                {</w:t>
      </w:r>
      <w:r w:rsidRPr="00AA750A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4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,</w:t>
      </w:r>
      <w:r w:rsidRPr="00AA750A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7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,</w:t>
      </w:r>
      <w:r w:rsidRPr="00AA750A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0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,</w:t>
      </w:r>
      <w:r w:rsidRPr="00AA750A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0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,</w:t>
      </w:r>
      <w:r w:rsidRPr="00AA750A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0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,</w:t>
      </w:r>
      <w:r w:rsidRPr="00AA750A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5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,</w:t>
      </w:r>
      <w:r w:rsidRPr="00AA750A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0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,</w:t>
      </w:r>
      <w:r w:rsidRPr="00AA750A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0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,</w:t>
      </w:r>
      <w:r w:rsidRPr="00AA750A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0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,</w:t>
      </w:r>
      <w:r w:rsidRPr="00AA750A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0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},</w:t>
      </w:r>
    </w:p>
    <w:p w14:paraId="4A0E5157" w14:textId="77777777" w:rsidR="00AA750A" w:rsidRPr="00AA750A" w:rsidRDefault="00AA750A" w:rsidP="00AA750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                                {</w:t>
      </w:r>
      <w:r w:rsidRPr="00AA750A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0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,</w:t>
      </w:r>
      <w:r w:rsidRPr="00AA750A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0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,</w:t>
      </w:r>
      <w:r w:rsidRPr="00AA750A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0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,</w:t>
      </w:r>
      <w:r w:rsidRPr="00AA750A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4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,</w:t>
      </w:r>
      <w:r w:rsidRPr="00AA750A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5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,</w:t>
      </w:r>
      <w:r w:rsidRPr="00AA750A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0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,</w:t>
      </w:r>
      <w:r w:rsidRPr="00AA750A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3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,</w:t>
      </w:r>
      <w:r w:rsidRPr="00AA750A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0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,</w:t>
      </w:r>
      <w:r w:rsidRPr="00AA750A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0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,</w:t>
      </w:r>
      <w:r w:rsidRPr="00AA750A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0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},</w:t>
      </w:r>
    </w:p>
    <w:p w14:paraId="22535DDC" w14:textId="77777777" w:rsidR="00AA750A" w:rsidRPr="00AA750A" w:rsidRDefault="00AA750A" w:rsidP="00AA750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                                {</w:t>
      </w:r>
      <w:r w:rsidRPr="00AA750A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0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,</w:t>
      </w:r>
      <w:r w:rsidRPr="00AA750A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6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,</w:t>
      </w:r>
      <w:r w:rsidRPr="00AA750A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0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,</w:t>
      </w:r>
      <w:r w:rsidRPr="00AA750A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0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,</w:t>
      </w:r>
      <w:r w:rsidRPr="00AA750A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0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,</w:t>
      </w:r>
      <w:r w:rsidRPr="00AA750A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3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,</w:t>
      </w:r>
      <w:r w:rsidRPr="00AA750A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0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,</w:t>
      </w:r>
      <w:r w:rsidRPr="00AA750A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6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,</w:t>
      </w:r>
      <w:r w:rsidRPr="00AA750A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0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,</w:t>
      </w:r>
      <w:r w:rsidRPr="00AA750A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6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},</w:t>
      </w:r>
    </w:p>
    <w:p w14:paraId="73447FEF" w14:textId="77777777" w:rsidR="00AA750A" w:rsidRPr="00AA750A" w:rsidRDefault="00AA750A" w:rsidP="00AA750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                                {</w:t>
      </w:r>
      <w:r w:rsidRPr="00AA750A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0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,</w:t>
      </w:r>
      <w:r w:rsidRPr="00AA750A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8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,</w:t>
      </w:r>
      <w:r w:rsidRPr="00AA750A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0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,</w:t>
      </w:r>
      <w:r w:rsidRPr="00AA750A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0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,</w:t>
      </w:r>
      <w:r w:rsidRPr="00AA750A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0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,</w:t>
      </w:r>
      <w:r w:rsidRPr="00AA750A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0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,</w:t>
      </w:r>
      <w:r w:rsidRPr="00AA750A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6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,</w:t>
      </w:r>
      <w:r w:rsidRPr="00AA750A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0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,</w:t>
      </w:r>
      <w:r w:rsidRPr="00AA750A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7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,</w:t>
      </w:r>
      <w:r w:rsidRPr="00AA750A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0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},</w:t>
      </w:r>
    </w:p>
    <w:p w14:paraId="25ECEAD0" w14:textId="77777777" w:rsidR="00AA750A" w:rsidRPr="00AA750A" w:rsidRDefault="00AA750A" w:rsidP="00AA750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                                {</w:t>
      </w:r>
      <w:r w:rsidRPr="00AA750A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0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,</w:t>
      </w:r>
      <w:r w:rsidRPr="00AA750A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0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,</w:t>
      </w:r>
      <w:r w:rsidRPr="00AA750A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5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,</w:t>
      </w:r>
      <w:r w:rsidRPr="00AA750A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0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,</w:t>
      </w:r>
      <w:r w:rsidRPr="00AA750A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0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,</w:t>
      </w:r>
      <w:r w:rsidRPr="00AA750A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0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,</w:t>
      </w:r>
      <w:r w:rsidRPr="00AA750A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0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,</w:t>
      </w:r>
      <w:r w:rsidRPr="00AA750A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7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,</w:t>
      </w:r>
      <w:r w:rsidRPr="00AA750A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0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,</w:t>
      </w:r>
      <w:r w:rsidRPr="00AA750A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4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},</w:t>
      </w:r>
    </w:p>
    <w:p w14:paraId="0CF8F220" w14:textId="77777777" w:rsidR="00AA750A" w:rsidRPr="00AA750A" w:rsidRDefault="00AA750A" w:rsidP="00AA750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                                {</w:t>
      </w:r>
      <w:r w:rsidRPr="00AA750A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0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,</w:t>
      </w:r>
      <w:r w:rsidRPr="00AA750A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0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,</w:t>
      </w:r>
      <w:r w:rsidRPr="00AA750A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0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,</w:t>
      </w:r>
      <w:r w:rsidRPr="00AA750A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0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,</w:t>
      </w:r>
      <w:r w:rsidRPr="00AA750A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0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,</w:t>
      </w:r>
      <w:r w:rsidRPr="00AA750A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0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,</w:t>
      </w:r>
      <w:r w:rsidRPr="00AA750A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6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,</w:t>
      </w:r>
      <w:r w:rsidRPr="00AA750A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0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,</w:t>
      </w:r>
      <w:r w:rsidRPr="00AA750A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4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,</w:t>
      </w:r>
      <w:r w:rsidRPr="00AA750A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0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}};</w:t>
      </w:r>
    </w:p>
    <w:p w14:paraId="456D70D1" w14:textId="77777777" w:rsidR="00AA750A" w:rsidRPr="00AA750A" w:rsidRDefault="00AA750A" w:rsidP="00AA750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</w:p>
    <w:p w14:paraId="128DEECD" w14:textId="77777777" w:rsidR="00AA750A" w:rsidRPr="00AA750A" w:rsidRDefault="00AA750A" w:rsidP="00AA750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AA750A">
        <w:rPr>
          <w:rFonts w:ascii="Fira Code" w:eastAsia="Times New Roman" w:hAnsi="Fira Code" w:cs="Times New Roman"/>
          <w:i/>
          <w:iCs/>
          <w:color w:val="A0A1A7"/>
          <w:sz w:val="21"/>
          <w:szCs w:val="21"/>
          <w:lang w:eastAsia="en-ID"/>
        </w:rPr>
        <w:t>// print the solution</w:t>
      </w:r>
    </w:p>
    <w:p w14:paraId="6A0EDF06" w14:textId="77777777" w:rsidR="00AA750A" w:rsidRPr="00AA750A" w:rsidRDefault="00AA750A" w:rsidP="00AA750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AA750A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t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AA750A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primMST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graph);</w:t>
      </w:r>
    </w:p>
    <w:p w14:paraId="578EDDFE" w14:textId="77777777" w:rsidR="00AA750A" w:rsidRPr="00AA750A" w:rsidRDefault="00AA750A" w:rsidP="00AA750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AA750A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t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AA750A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spanTree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graph);</w:t>
      </w:r>
    </w:p>
    <w:p w14:paraId="1EE739EF" w14:textId="77777777" w:rsidR="00AA750A" w:rsidRPr="00AA750A" w:rsidRDefault="00AA750A" w:rsidP="00AA750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}</w:t>
      </w:r>
    </w:p>
    <w:p w14:paraId="27A64571" w14:textId="77777777" w:rsidR="00AA750A" w:rsidRPr="00AA750A" w:rsidRDefault="00AA750A" w:rsidP="00AA750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}</w:t>
      </w:r>
    </w:p>
    <w:p w14:paraId="30C2BBB2" w14:textId="77777777" w:rsidR="00AA750A" w:rsidRPr="00AA750A" w:rsidRDefault="00AA750A" w:rsidP="00AA750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</w:p>
    <w:p w14:paraId="39A7659E" w14:textId="77777777" w:rsidR="00AA750A" w:rsidRPr="00AA750A" w:rsidRDefault="00AA750A" w:rsidP="00AA750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A750A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class</w:t>
      </w:r>
      <w:r w:rsidRPr="00AA750A">
        <w:rPr>
          <w:rFonts w:ascii="Fira Code" w:eastAsia="Times New Roman" w:hAnsi="Fira Code" w:cs="Times New Roman"/>
          <w:color w:val="C18401"/>
          <w:sz w:val="21"/>
          <w:szCs w:val="21"/>
          <w:lang w:eastAsia="en-ID"/>
        </w:rPr>
        <w:t xml:space="preserve"> MST 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{</w:t>
      </w:r>
    </w:p>
    <w:p w14:paraId="65F242F3" w14:textId="77777777" w:rsidR="00AA750A" w:rsidRPr="00AA750A" w:rsidRDefault="00AA750A" w:rsidP="00AA750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</w:t>
      </w:r>
      <w:r w:rsidRPr="00AA750A">
        <w:rPr>
          <w:rFonts w:ascii="Fira Code" w:eastAsia="Times New Roman" w:hAnsi="Fira Code" w:cs="Times New Roman"/>
          <w:i/>
          <w:iCs/>
          <w:color w:val="A0A1A7"/>
          <w:sz w:val="21"/>
          <w:szCs w:val="21"/>
          <w:lang w:eastAsia="en-ID"/>
        </w:rPr>
        <w:t>// number of vertices in the graph</w:t>
      </w:r>
    </w:p>
    <w:p w14:paraId="19FF5B57" w14:textId="77777777" w:rsidR="00AA750A" w:rsidRPr="00AA750A" w:rsidRDefault="00AA750A" w:rsidP="00AA750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</w:t>
      </w:r>
      <w:r w:rsidRPr="00AA750A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private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AA750A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static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AA750A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final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AA750A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int</w:t>
      </w:r>
      <w:r w:rsidRPr="00AA750A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 xml:space="preserve"> V 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= </w:t>
      </w:r>
      <w:r w:rsidRPr="00AA750A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10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;</w:t>
      </w:r>
    </w:p>
    <w:p w14:paraId="745FE421" w14:textId="77777777" w:rsidR="00AA750A" w:rsidRPr="00AA750A" w:rsidRDefault="00AA750A" w:rsidP="00AA750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</w:t>
      </w:r>
      <w:r w:rsidRPr="00AA750A">
        <w:rPr>
          <w:rFonts w:ascii="Fira Code" w:eastAsia="Times New Roman" w:hAnsi="Fira Code" w:cs="Times New Roman"/>
          <w:i/>
          <w:iCs/>
          <w:color w:val="A0A1A7"/>
          <w:sz w:val="21"/>
          <w:szCs w:val="21"/>
          <w:lang w:eastAsia="en-ID"/>
        </w:rPr>
        <w:t>// total weight on a mst</w:t>
      </w:r>
    </w:p>
    <w:p w14:paraId="1DBFC9CA" w14:textId="77777777" w:rsidR="00AA750A" w:rsidRPr="00AA750A" w:rsidRDefault="00AA750A" w:rsidP="00AA750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</w:t>
      </w:r>
      <w:r w:rsidRPr="00AA750A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private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AA750A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int</w:t>
      </w:r>
      <w:r w:rsidRPr="00AA750A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 xml:space="preserve"> totalWeight 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= </w:t>
      </w:r>
      <w:r w:rsidRPr="00AA750A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0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;</w:t>
      </w:r>
    </w:p>
    <w:p w14:paraId="61AD1157" w14:textId="77777777" w:rsidR="00AA750A" w:rsidRPr="00AA750A" w:rsidRDefault="00AA750A" w:rsidP="00AA750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</w:t>
      </w:r>
      <w:r w:rsidRPr="00AA750A">
        <w:rPr>
          <w:rFonts w:ascii="Fira Code" w:eastAsia="Times New Roman" w:hAnsi="Fira Code" w:cs="Times New Roman"/>
          <w:i/>
          <w:iCs/>
          <w:color w:val="A0A1A7"/>
          <w:sz w:val="21"/>
          <w:szCs w:val="21"/>
          <w:lang w:eastAsia="en-ID"/>
        </w:rPr>
        <w:t>// array to store constructed MST</w:t>
      </w:r>
    </w:p>
    <w:p w14:paraId="477F10F8" w14:textId="77777777" w:rsidR="00AA750A" w:rsidRPr="00AA750A" w:rsidRDefault="00AA750A" w:rsidP="00AA750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</w:t>
      </w:r>
      <w:r w:rsidRPr="00AA750A">
        <w:rPr>
          <w:rFonts w:ascii="Fira Code" w:eastAsia="Times New Roman" w:hAnsi="Fira Code" w:cs="Times New Roman"/>
          <w:color w:val="C18401"/>
          <w:sz w:val="21"/>
          <w:szCs w:val="21"/>
          <w:lang w:eastAsia="en-ID"/>
        </w:rPr>
        <w:t>int</w:t>
      </w:r>
      <w:r w:rsidRPr="00AA750A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 xml:space="preserve">[] parent 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= </w:t>
      </w:r>
      <w:r w:rsidRPr="00AA750A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new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AA750A">
        <w:rPr>
          <w:rFonts w:ascii="Fira Code" w:eastAsia="Times New Roman" w:hAnsi="Fira Code" w:cs="Times New Roman"/>
          <w:color w:val="C18401"/>
          <w:sz w:val="21"/>
          <w:szCs w:val="21"/>
          <w:lang w:eastAsia="en-ID"/>
        </w:rPr>
        <w:t>int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[V];</w:t>
      </w:r>
    </w:p>
    <w:p w14:paraId="70BAD62E" w14:textId="77777777" w:rsidR="00AA750A" w:rsidRPr="00AA750A" w:rsidRDefault="00AA750A" w:rsidP="00AA750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</w:t>
      </w:r>
      <w:r w:rsidRPr="00AA750A">
        <w:rPr>
          <w:rFonts w:ascii="Fira Code" w:eastAsia="Times New Roman" w:hAnsi="Fira Code" w:cs="Times New Roman"/>
          <w:i/>
          <w:iCs/>
          <w:color w:val="A0A1A7"/>
          <w:sz w:val="21"/>
          <w:szCs w:val="21"/>
          <w:lang w:eastAsia="en-ID"/>
        </w:rPr>
        <w:t>// two dimensional array to store adjacency value</w:t>
      </w:r>
    </w:p>
    <w:p w14:paraId="4AB7859E" w14:textId="77777777" w:rsidR="00AA750A" w:rsidRPr="00AA750A" w:rsidRDefault="00AA750A" w:rsidP="00AA750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</w:t>
      </w:r>
      <w:r w:rsidRPr="00AA750A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private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AA750A">
        <w:rPr>
          <w:rFonts w:ascii="Fira Code" w:eastAsia="Times New Roman" w:hAnsi="Fira Code" w:cs="Times New Roman"/>
          <w:color w:val="C18401"/>
          <w:sz w:val="21"/>
          <w:szCs w:val="21"/>
          <w:lang w:eastAsia="en-ID"/>
        </w:rPr>
        <w:t>boolean</w:t>
      </w:r>
      <w:r w:rsidRPr="00AA750A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 xml:space="preserve">[][] isConnected 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= </w:t>
      </w:r>
      <w:r w:rsidRPr="00AA750A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new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AA750A">
        <w:rPr>
          <w:rFonts w:ascii="Fira Code" w:eastAsia="Times New Roman" w:hAnsi="Fira Code" w:cs="Times New Roman"/>
          <w:color w:val="C18401"/>
          <w:sz w:val="21"/>
          <w:szCs w:val="21"/>
          <w:lang w:eastAsia="en-ID"/>
        </w:rPr>
        <w:t>boolean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[V][V];</w:t>
      </w:r>
    </w:p>
    <w:p w14:paraId="7D8DCF3E" w14:textId="77777777" w:rsidR="00AA750A" w:rsidRPr="00AA750A" w:rsidRDefault="00AA750A" w:rsidP="00AA750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</w:t>
      </w:r>
    </w:p>
    <w:p w14:paraId="44547D5A" w14:textId="77777777" w:rsidR="00AA750A" w:rsidRPr="00AA750A" w:rsidRDefault="00AA750A" w:rsidP="00AA750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</w:t>
      </w:r>
      <w:r w:rsidRPr="00AA750A">
        <w:rPr>
          <w:rFonts w:ascii="Fira Code" w:eastAsia="Times New Roman" w:hAnsi="Fira Code" w:cs="Times New Roman"/>
          <w:i/>
          <w:iCs/>
          <w:color w:val="A0A1A7"/>
          <w:sz w:val="21"/>
          <w:szCs w:val="21"/>
          <w:lang w:eastAsia="en-ID"/>
        </w:rPr>
        <w:t>// MST class constructor</w:t>
      </w:r>
    </w:p>
    <w:p w14:paraId="7859BB09" w14:textId="77777777" w:rsidR="00AA750A" w:rsidRPr="00AA750A" w:rsidRDefault="00AA750A" w:rsidP="00AA750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</w:t>
      </w:r>
      <w:r w:rsidRPr="00AA750A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public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AA750A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MST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) {</w:t>
      </w:r>
    </w:p>
    <w:p w14:paraId="25694434" w14:textId="77777777" w:rsidR="00AA750A" w:rsidRPr="00AA750A" w:rsidRDefault="00AA750A" w:rsidP="00AA750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AA750A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for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AA750A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int</w:t>
      </w:r>
      <w:r w:rsidRPr="00AA750A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 xml:space="preserve"> i 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= </w:t>
      </w:r>
      <w:r w:rsidRPr="00AA750A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0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; i &lt; V; i++) {</w:t>
      </w:r>
    </w:p>
    <w:p w14:paraId="526A4326" w14:textId="77777777" w:rsidR="00AA750A" w:rsidRPr="00AA750A" w:rsidRDefault="00AA750A" w:rsidP="00AA750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</w:t>
      </w:r>
      <w:r w:rsidRPr="00AA750A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for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AA750A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int</w:t>
      </w:r>
      <w:r w:rsidRPr="00AA750A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 xml:space="preserve"> j 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= </w:t>
      </w:r>
      <w:r w:rsidRPr="00AA750A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0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; j &lt; V; j++) {</w:t>
      </w:r>
    </w:p>
    <w:p w14:paraId="519EF4DA" w14:textId="77777777" w:rsidR="00AA750A" w:rsidRPr="00AA750A" w:rsidRDefault="00AA750A" w:rsidP="00AA750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lastRenderedPageBreak/>
        <w:t xml:space="preserve">                </w:t>
      </w:r>
      <w:r w:rsidRPr="00AA750A">
        <w:rPr>
          <w:rFonts w:ascii="Fira Code" w:eastAsia="Times New Roman" w:hAnsi="Fira Code" w:cs="Times New Roman"/>
          <w:i/>
          <w:iCs/>
          <w:color w:val="A0A1A7"/>
          <w:sz w:val="21"/>
          <w:szCs w:val="21"/>
          <w:lang w:eastAsia="en-ID"/>
        </w:rPr>
        <w:t>// set the adjacency of i-th and j-th vertices to false</w:t>
      </w:r>
    </w:p>
    <w:p w14:paraId="5A242630" w14:textId="77777777" w:rsidR="00AA750A" w:rsidRPr="00AA750A" w:rsidRDefault="00AA750A" w:rsidP="00AA750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    isConnected[i][j] = </w:t>
      </w:r>
      <w:r w:rsidRPr="00AA750A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false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;</w:t>
      </w:r>
    </w:p>
    <w:p w14:paraId="37D9D4DB" w14:textId="77777777" w:rsidR="00AA750A" w:rsidRPr="00AA750A" w:rsidRDefault="00AA750A" w:rsidP="00AA750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        }</w:t>
      </w:r>
    </w:p>
    <w:p w14:paraId="3AC7B218" w14:textId="77777777" w:rsidR="00AA750A" w:rsidRPr="00AA750A" w:rsidRDefault="00AA750A" w:rsidP="00AA750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    }</w:t>
      </w:r>
    </w:p>
    <w:p w14:paraId="1A082913" w14:textId="77777777" w:rsidR="00AA750A" w:rsidRPr="00AA750A" w:rsidRDefault="00AA750A" w:rsidP="00AA750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}</w:t>
      </w:r>
    </w:p>
    <w:p w14:paraId="461C7606" w14:textId="77777777" w:rsidR="00AA750A" w:rsidRPr="00AA750A" w:rsidRDefault="00AA750A" w:rsidP="00AA750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</w:p>
    <w:p w14:paraId="4CE89FE4" w14:textId="77777777" w:rsidR="00AA750A" w:rsidRPr="00AA750A" w:rsidRDefault="00AA750A" w:rsidP="00AA750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</w:t>
      </w:r>
      <w:r w:rsidRPr="00AA750A">
        <w:rPr>
          <w:rFonts w:ascii="Fira Code" w:eastAsia="Times New Roman" w:hAnsi="Fira Code" w:cs="Times New Roman"/>
          <w:i/>
          <w:iCs/>
          <w:color w:val="A0A1A7"/>
          <w:sz w:val="21"/>
          <w:szCs w:val="21"/>
          <w:lang w:eastAsia="en-ID"/>
        </w:rPr>
        <w:t>// a utility function to find the vertex with minimum key value, from the set of vertices not yet included in MST</w:t>
      </w:r>
    </w:p>
    <w:p w14:paraId="134AD442" w14:textId="77777777" w:rsidR="00AA750A" w:rsidRPr="00AA750A" w:rsidRDefault="00AA750A" w:rsidP="00AA750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</w:t>
      </w:r>
      <w:r w:rsidRPr="00AA750A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public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AA750A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int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AA750A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minKey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AA750A">
        <w:rPr>
          <w:rFonts w:ascii="Fira Code" w:eastAsia="Times New Roman" w:hAnsi="Fira Code" w:cs="Times New Roman"/>
          <w:color w:val="C18401"/>
          <w:sz w:val="21"/>
          <w:szCs w:val="21"/>
          <w:lang w:eastAsia="en-ID"/>
        </w:rPr>
        <w:t>int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[] key, </w:t>
      </w:r>
      <w:r w:rsidRPr="00AA750A">
        <w:rPr>
          <w:rFonts w:ascii="Fira Code" w:eastAsia="Times New Roman" w:hAnsi="Fira Code" w:cs="Times New Roman"/>
          <w:color w:val="C18401"/>
          <w:sz w:val="21"/>
          <w:szCs w:val="21"/>
          <w:lang w:eastAsia="en-ID"/>
        </w:rPr>
        <w:t>boolean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[] mstSet) {</w:t>
      </w:r>
    </w:p>
    <w:p w14:paraId="38BDA711" w14:textId="77777777" w:rsidR="00AA750A" w:rsidRPr="00AA750A" w:rsidRDefault="00AA750A" w:rsidP="00AA750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AA750A">
        <w:rPr>
          <w:rFonts w:ascii="Fira Code" w:eastAsia="Times New Roman" w:hAnsi="Fira Code" w:cs="Times New Roman"/>
          <w:i/>
          <w:iCs/>
          <w:color w:val="A0A1A7"/>
          <w:sz w:val="21"/>
          <w:szCs w:val="21"/>
          <w:lang w:eastAsia="en-ID"/>
        </w:rPr>
        <w:t>// initialize min value</w:t>
      </w:r>
    </w:p>
    <w:p w14:paraId="5EBF0EC4" w14:textId="77777777" w:rsidR="00AA750A" w:rsidRPr="00AA750A" w:rsidRDefault="00AA750A" w:rsidP="00AA750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AA750A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int</w:t>
      </w:r>
      <w:r w:rsidRPr="00AA750A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 xml:space="preserve"> min 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= </w:t>
      </w:r>
      <w:r w:rsidRPr="00AA750A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Integer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AA750A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MAX_VALUE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, minIndex = -</w:t>
      </w:r>
      <w:r w:rsidRPr="00AA750A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1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;</w:t>
      </w:r>
    </w:p>
    <w:p w14:paraId="62A65C01" w14:textId="77777777" w:rsidR="00AA750A" w:rsidRPr="00AA750A" w:rsidRDefault="00AA750A" w:rsidP="00AA750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</w:p>
    <w:p w14:paraId="2324744C" w14:textId="77777777" w:rsidR="00AA750A" w:rsidRPr="00AA750A" w:rsidRDefault="00AA750A" w:rsidP="00AA750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AA750A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for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AA750A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int</w:t>
      </w:r>
      <w:r w:rsidRPr="00AA750A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 xml:space="preserve"> v 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= </w:t>
      </w:r>
      <w:r w:rsidRPr="00AA750A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0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; v &lt; V; v++) {</w:t>
      </w:r>
    </w:p>
    <w:p w14:paraId="488E4A98" w14:textId="77777777" w:rsidR="00AA750A" w:rsidRPr="00AA750A" w:rsidRDefault="00AA750A" w:rsidP="00AA750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</w:t>
      </w:r>
      <w:r w:rsidRPr="00AA750A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if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(mstSet[v] == </w:t>
      </w:r>
      <w:r w:rsidRPr="00AA750A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false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&amp;&amp; key[v] &lt; min) {</w:t>
      </w:r>
    </w:p>
    <w:p w14:paraId="15D091E5" w14:textId="77777777" w:rsidR="00AA750A" w:rsidRPr="00AA750A" w:rsidRDefault="00AA750A" w:rsidP="00AA750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            min = key[v];</w:t>
      </w:r>
    </w:p>
    <w:p w14:paraId="7D79CE83" w14:textId="77777777" w:rsidR="00AA750A" w:rsidRPr="00AA750A" w:rsidRDefault="00AA750A" w:rsidP="00AA750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            minIndex = v;</w:t>
      </w:r>
    </w:p>
    <w:p w14:paraId="44F46D01" w14:textId="77777777" w:rsidR="00AA750A" w:rsidRPr="00AA750A" w:rsidRDefault="00AA750A" w:rsidP="00AA750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        }</w:t>
      </w:r>
    </w:p>
    <w:p w14:paraId="70068B1D" w14:textId="77777777" w:rsidR="00AA750A" w:rsidRPr="00AA750A" w:rsidRDefault="00AA750A" w:rsidP="00AA750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    }</w:t>
      </w:r>
    </w:p>
    <w:p w14:paraId="4613C9E0" w14:textId="77777777" w:rsidR="00AA750A" w:rsidRPr="00AA750A" w:rsidRDefault="00AA750A" w:rsidP="00AA750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AA750A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return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minIndex;</w:t>
      </w:r>
    </w:p>
    <w:p w14:paraId="00347769" w14:textId="77777777" w:rsidR="00AA750A" w:rsidRPr="00AA750A" w:rsidRDefault="00AA750A" w:rsidP="00AA750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}</w:t>
      </w:r>
    </w:p>
    <w:p w14:paraId="77D5B33C" w14:textId="77777777" w:rsidR="00AA750A" w:rsidRPr="00AA750A" w:rsidRDefault="00AA750A" w:rsidP="00AA750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</w:p>
    <w:p w14:paraId="5C49F890" w14:textId="77777777" w:rsidR="00AA750A" w:rsidRPr="00AA750A" w:rsidRDefault="00AA750A" w:rsidP="00AA750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</w:t>
      </w:r>
      <w:r w:rsidRPr="00AA750A">
        <w:rPr>
          <w:rFonts w:ascii="Fira Code" w:eastAsia="Times New Roman" w:hAnsi="Fira Code" w:cs="Times New Roman"/>
          <w:i/>
          <w:iCs/>
          <w:color w:val="A0A1A7"/>
          <w:sz w:val="21"/>
          <w:szCs w:val="21"/>
          <w:lang w:eastAsia="en-ID"/>
        </w:rPr>
        <w:t>// a utility function to print the constructed MST stored in parent[]</w:t>
      </w:r>
    </w:p>
    <w:p w14:paraId="1CD1869B" w14:textId="77777777" w:rsidR="00AA750A" w:rsidRPr="00AA750A" w:rsidRDefault="00AA750A" w:rsidP="00AA750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</w:t>
      </w:r>
      <w:r w:rsidRPr="00AA750A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private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AA750A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void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AA750A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printMST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AA750A">
        <w:rPr>
          <w:rFonts w:ascii="Fira Code" w:eastAsia="Times New Roman" w:hAnsi="Fira Code" w:cs="Times New Roman"/>
          <w:color w:val="C18401"/>
          <w:sz w:val="21"/>
          <w:szCs w:val="21"/>
          <w:lang w:eastAsia="en-ID"/>
        </w:rPr>
        <w:t>int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[] parent, </w:t>
      </w:r>
      <w:r w:rsidRPr="00AA750A">
        <w:rPr>
          <w:rFonts w:ascii="Fira Code" w:eastAsia="Times New Roman" w:hAnsi="Fira Code" w:cs="Times New Roman"/>
          <w:color w:val="C18401"/>
          <w:sz w:val="21"/>
          <w:szCs w:val="21"/>
          <w:lang w:eastAsia="en-ID"/>
        </w:rPr>
        <w:t>int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[][] graph) {</w:t>
      </w:r>
    </w:p>
    <w:p w14:paraId="2D259711" w14:textId="77777777" w:rsidR="00AA750A" w:rsidRPr="00AA750A" w:rsidRDefault="00AA750A" w:rsidP="00AA750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AA750A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System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AA750A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out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AA750A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println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AA750A">
        <w:rPr>
          <w:rFonts w:ascii="Fira Code" w:eastAsia="Times New Roman" w:hAnsi="Fira Code" w:cs="Times New Roman"/>
          <w:color w:val="50A14F"/>
          <w:sz w:val="21"/>
          <w:szCs w:val="21"/>
          <w:lang w:eastAsia="en-ID"/>
        </w:rPr>
        <w:t>"---- Graph 8.2.2 ----</w:t>
      </w:r>
      <w:r w:rsidRPr="00AA750A">
        <w:rPr>
          <w:rFonts w:ascii="Fira Code" w:eastAsia="Times New Roman" w:hAnsi="Fira Code" w:cs="Times New Roman"/>
          <w:color w:val="0184BC"/>
          <w:sz w:val="21"/>
          <w:szCs w:val="21"/>
          <w:lang w:eastAsia="en-ID"/>
        </w:rPr>
        <w:t>\n</w:t>
      </w:r>
      <w:r w:rsidRPr="00AA750A">
        <w:rPr>
          <w:rFonts w:ascii="Fira Code" w:eastAsia="Times New Roman" w:hAnsi="Fira Code" w:cs="Times New Roman"/>
          <w:color w:val="50A14F"/>
          <w:sz w:val="21"/>
          <w:szCs w:val="21"/>
          <w:lang w:eastAsia="en-ID"/>
        </w:rPr>
        <w:t>"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);</w:t>
      </w:r>
    </w:p>
    <w:p w14:paraId="162127D7" w14:textId="77777777" w:rsidR="00AA750A" w:rsidRPr="00AA750A" w:rsidRDefault="00AA750A" w:rsidP="00AA750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AA750A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System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AA750A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out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AA750A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println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AA750A">
        <w:rPr>
          <w:rFonts w:ascii="Fira Code" w:eastAsia="Times New Roman" w:hAnsi="Fira Code" w:cs="Times New Roman"/>
          <w:color w:val="50A14F"/>
          <w:sz w:val="21"/>
          <w:szCs w:val="21"/>
          <w:lang w:eastAsia="en-ID"/>
        </w:rPr>
        <w:t xml:space="preserve">"Edge </w:t>
      </w:r>
      <w:r w:rsidRPr="00AA750A">
        <w:rPr>
          <w:rFonts w:ascii="Fira Code" w:eastAsia="Times New Roman" w:hAnsi="Fira Code" w:cs="Times New Roman"/>
          <w:color w:val="0184BC"/>
          <w:sz w:val="21"/>
          <w:szCs w:val="21"/>
          <w:lang w:eastAsia="en-ID"/>
        </w:rPr>
        <w:t>\t</w:t>
      </w:r>
      <w:r w:rsidRPr="00AA750A">
        <w:rPr>
          <w:rFonts w:ascii="Fira Code" w:eastAsia="Times New Roman" w:hAnsi="Fira Code" w:cs="Times New Roman"/>
          <w:color w:val="50A14F"/>
          <w:sz w:val="21"/>
          <w:szCs w:val="21"/>
          <w:lang w:eastAsia="en-ID"/>
        </w:rPr>
        <w:t>Weight"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);</w:t>
      </w:r>
    </w:p>
    <w:p w14:paraId="11023395" w14:textId="77777777" w:rsidR="00AA750A" w:rsidRPr="00AA750A" w:rsidRDefault="00AA750A" w:rsidP="00AA750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AA750A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for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AA750A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int</w:t>
      </w:r>
      <w:r w:rsidRPr="00AA750A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 xml:space="preserve"> i 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= </w:t>
      </w:r>
      <w:r w:rsidRPr="00AA750A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1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; i &lt; V; i++) {</w:t>
      </w:r>
    </w:p>
    <w:p w14:paraId="1C8191C1" w14:textId="77777777" w:rsidR="00AA750A" w:rsidRPr="00AA750A" w:rsidRDefault="00AA750A" w:rsidP="00AA750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</w:t>
      </w:r>
      <w:r w:rsidRPr="00AA750A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System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AA750A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out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AA750A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println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(parent[i] + </w:t>
      </w:r>
      <w:r w:rsidRPr="00AA750A">
        <w:rPr>
          <w:rFonts w:ascii="Fira Code" w:eastAsia="Times New Roman" w:hAnsi="Fira Code" w:cs="Times New Roman"/>
          <w:color w:val="50A14F"/>
          <w:sz w:val="21"/>
          <w:szCs w:val="21"/>
          <w:lang w:eastAsia="en-ID"/>
        </w:rPr>
        <w:t>" - "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+ i + </w:t>
      </w:r>
      <w:r w:rsidRPr="00AA750A">
        <w:rPr>
          <w:rFonts w:ascii="Fira Code" w:eastAsia="Times New Roman" w:hAnsi="Fira Code" w:cs="Times New Roman"/>
          <w:color w:val="50A14F"/>
          <w:sz w:val="21"/>
          <w:szCs w:val="21"/>
          <w:lang w:eastAsia="en-ID"/>
        </w:rPr>
        <w:t>"</w:t>
      </w:r>
      <w:r w:rsidRPr="00AA750A">
        <w:rPr>
          <w:rFonts w:ascii="Fira Code" w:eastAsia="Times New Roman" w:hAnsi="Fira Code" w:cs="Times New Roman"/>
          <w:color w:val="0184BC"/>
          <w:sz w:val="21"/>
          <w:szCs w:val="21"/>
          <w:lang w:eastAsia="en-ID"/>
        </w:rPr>
        <w:t>\t</w:t>
      </w:r>
      <w:r w:rsidRPr="00AA750A">
        <w:rPr>
          <w:rFonts w:ascii="Fira Code" w:eastAsia="Times New Roman" w:hAnsi="Fira Code" w:cs="Times New Roman"/>
          <w:color w:val="50A14F"/>
          <w:sz w:val="21"/>
          <w:szCs w:val="21"/>
          <w:lang w:eastAsia="en-ID"/>
        </w:rPr>
        <w:t xml:space="preserve">  "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+ graph[i][parent[i]]);</w:t>
      </w:r>
    </w:p>
    <w:p w14:paraId="31C15C8D" w14:textId="77777777" w:rsidR="00AA750A" w:rsidRPr="00AA750A" w:rsidRDefault="00AA750A" w:rsidP="00AA750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    }</w:t>
      </w:r>
    </w:p>
    <w:p w14:paraId="620852FB" w14:textId="017D4972" w:rsidR="00AA750A" w:rsidRPr="00AA750A" w:rsidRDefault="00AA750A" w:rsidP="00AA750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AA750A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System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AA750A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out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AA750A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println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AA750A">
        <w:rPr>
          <w:rFonts w:ascii="Fira Code" w:eastAsia="Times New Roman" w:hAnsi="Fira Code" w:cs="Times New Roman"/>
          <w:color w:val="50A14F"/>
          <w:sz w:val="21"/>
          <w:szCs w:val="21"/>
          <w:lang w:eastAsia="en-ID"/>
        </w:rPr>
        <w:t>"</w:t>
      </w:r>
      <w:r w:rsidRPr="00AA750A">
        <w:rPr>
          <w:rFonts w:ascii="Fira Code" w:eastAsia="Times New Roman" w:hAnsi="Fira Code" w:cs="Times New Roman"/>
          <w:color w:val="0184BC"/>
          <w:sz w:val="21"/>
          <w:szCs w:val="21"/>
          <w:lang w:eastAsia="en-ID"/>
        </w:rPr>
        <w:t>\n</w:t>
      </w:r>
      <w:r w:rsidRPr="00AA750A">
        <w:rPr>
          <w:rFonts w:ascii="Fira Code" w:eastAsia="Times New Roman" w:hAnsi="Fira Code" w:cs="Times New Roman"/>
          <w:color w:val="50A14F"/>
          <w:sz w:val="21"/>
          <w:szCs w:val="21"/>
          <w:lang w:eastAsia="en-ID"/>
        </w:rPr>
        <w:t xml:space="preserve">Total </w:t>
      </w:r>
      <w:r w:rsidR="005A148D">
        <w:rPr>
          <w:rFonts w:ascii="Fira Code" w:eastAsia="Times New Roman" w:hAnsi="Fira Code" w:cs="Times New Roman"/>
          <w:color w:val="50A14F"/>
          <w:sz w:val="21"/>
          <w:szCs w:val="21"/>
          <w:lang w:eastAsia="en-ID"/>
        </w:rPr>
        <w:t>MST Cost</w:t>
      </w:r>
      <w:r w:rsidRPr="00AA750A">
        <w:rPr>
          <w:rFonts w:ascii="Fira Code" w:eastAsia="Times New Roman" w:hAnsi="Fira Code" w:cs="Times New Roman"/>
          <w:color w:val="50A14F"/>
          <w:sz w:val="21"/>
          <w:szCs w:val="21"/>
          <w:lang w:eastAsia="en-ID"/>
        </w:rPr>
        <w:t xml:space="preserve"> = "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+ totalWeight);</w:t>
      </w:r>
    </w:p>
    <w:p w14:paraId="74644524" w14:textId="77777777" w:rsidR="00AA750A" w:rsidRPr="00AA750A" w:rsidRDefault="00AA750A" w:rsidP="00AA750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}</w:t>
      </w:r>
    </w:p>
    <w:p w14:paraId="45BD6DBD" w14:textId="77777777" w:rsidR="00AA750A" w:rsidRPr="00AA750A" w:rsidRDefault="00AA750A" w:rsidP="00AA750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</w:t>
      </w:r>
    </w:p>
    <w:p w14:paraId="0F27C8A6" w14:textId="77777777" w:rsidR="00AA750A" w:rsidRPr="00AA750A" w:rsidRDefault="00AA750A" w:rsidP="00AA750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</w:t>
      </w:r>
      <w:r w:rsidRPr="00AA750A">
        <w:rPr>
          <w:rFonts w:ascii="Fira Code" w:eastAsia="Times New Roman" w:hAnsi="Fira Code" w:cs="Times New Roman"/>
          <w:i/>
          <w:iCs/>
          <w:color w:val="A0A1A7"/>
          <w:sz w:val="21"/>
          <w:szCs w:val="21"/>
          <w:lang w:eastAsia="en-ID"/>
        </w:rPr>
        <w:t>// a function to construct and print MST for a graph represented using adjacency matrix representation</w:t>
      </w:r>
    </w:p>
    <w:p w14:paraId="04494BBE" w14:textId="77777777" w:rsidR="00AA750A" w:rsidRPr="00AA750A" w:rsidRDefault="00AA750A" w:rsidP="00AA750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</w:t>
      </w:r>
      <w:r w:rsidRPr="00AA750A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public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AA750A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void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AA750A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primMST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AA750A">
        <w:rPr>
          <w:rFonts w:ascii="Fira Code" w:eastAsia="Times New Roman" w:hAnsi="Fira Code" w:cs="Times New Roman"/>
          <w:color w:val="C18401"/>
          <w:sz w:val="21"/>
          <w:szCs w:val="21"/>
          <w:lang w:eastAsia="en-ID"/>
        </w:rPr>
        <w:t>int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[][] graph) {</w:t>
      </w:r>
    </w:p>
    <w:p w14:paraId="0AEB7DC9" w14:textId="77777777" w:rsidR="00AA750A" w:rsidRPr="00AA750A" w:rsidRDefault="00AA750A" w:rsidP="00AA750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AA750A">
        <w:rPr>
          <w:rFonts w:ascii="Fira Code" w:eastAsia="Times New Roman" w:hAnsi="Fira Code" w:cs="Times New Roman"/>
          <w:i/>
          <w:iCs/>
          <w:color w:val="A0A1A7"/>
          <w:sz w:val="21"/>
          <w:szCs w:val="21"/>
          <w:lang w:eastAsia="en-ID"/>
        </w:rPr>
        <w:t>// key values used to pick minimum weight edge in cut</w:t>
      </w:r>
    </w:p>
    <w:p w14:paraId="07453F9F" w14:textId="77777777" w:rsidR="00AA750A" w:rsidRPr="00AA750A" w:rsidRDefault="00AA750A" w:rsidP="00AA750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AA750A">
        <w:rPr>
          <w:rFonts w:ascii="Fira Code" w:eastAsia="Times New Roman" w:hAnsi="Fira Code" w:cs="Times New Roman"/>
          <w:color w:val="C18401"/>
          <w:sz w:val="21"/>
          <w:szCs w:val="21"/>
          <w:lang w:eastAsia="en-ID"/>
        </w:rPr>
        <w:t>int</w:t>
      </w:r>
      <w:r w:rsidRPr="00AA750A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 xml:space="preserve">[] key 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= </w:t>
      </w:r>
      <w:r w:rsidRPr="00AA750A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new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AA750A">
        <w:rPr>
          <w:rFonts w:ascii="Fira Code" w:eastAsia="Times New Roman" w:hAnsi="Fira Code" w:cs="Times New Roman"/>
          <w:color w:val="C18401"/>
          <w:sz w:val="21"/>
          <w:szCs w:val="21"/>
          <w:lang w:eastAsia="en-ID"/>
        </w:rPr>
        <w:t>int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[V];</w:t>
      </w:r>
    </w:p>
    <w:p w14:paraId="06A661B3" w14:textId="77777777" w:rsidR="00AA750A" w:rsidRPr="00AA750A" w:rsidRDefault="00AA750A" w:rsidP="00AA750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AA750A">
        <w:rPr>
          <w:rFonts w:ascii="Fira Code" w:eastAsia="Times New Roman" w:hAnsi="Fira Code" w:cs="Times New Roman"/>
          <w:i/>
          <w:iCs/>
          <w:color w:val="A0A1A7"/>
          <w:sz w:val="21"/>
          <w:szCs w:val="21"/>
          <w:lang w:eastAsia="en-ID"/>
        </w:rPr>
        <w:t>// to represent set of vertices included in MST</w:t>
      </w:r>
    </w:p>
    <w:p w14:paraId="37FEC693" w14:textId="77777777" w:rsidR="00AA750A" w:rsidRPr="00AA750A" w:rsidRDefault="00AA750A" w:rsidP="00AA750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AA750A">
        <w:rPr>
          <w:rFonts w:ascii="Fira Code" w:eastAsia="Times New Roman" w:hAnsi="Fira Code" w:cs="Times New Roman"/>
          <w:color w:val="C18401"/>
          <w:sz w:val="21"/>
          <w:szCs w:val="21"/>
          <w:lang w:eastAsia="en-ID"/>
        </w:rPr>
        <w:t>boolean</w:t>
      </w:r>
      <w:r w:rsidRPr="00AA750A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 xml:space="preserve">[] mstSet 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= </w:t>
      </w:r>
      <w:r w:rsidRPr="00AA750A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new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AA750A">
        <w:rPr>
          <w:rFonts w:ascii="Fira Code" w:eastAsia="Times New Roman" w:hAnsi="Fira Code" w:cs="Times New Roman"/>
          <w:color w:val="C18401"/>
          <w:sz w:val="21"/>
          <w:szCs w:val="21"/>
          <w:lang w:eastAsia="en-ID"/>
        </w:rPr>
        <w:t>boolean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[V];</w:t>
      </w:r>
    </w:p>
    <w:p w14:paraId="4414D83C" w14:textId="77777777" w:rsidR="00AA750A" w:rsidRPr="00AA750A" w:rsidRDefault="00AA750A" w:rsidP="00AA750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AA750A">
        <w:rPr>
          <w:rFonts w:ascii="Fira Code" w:eastAsia="Times New Roman" w:hAnsi="Fira Code" w:cs="Times New Roman"/>
          <w:i/>
          <w:iCs/>
          <w:color w:val="A0A1A7"/>
          <w:sz w:val="21"/>
          <w:szCs w:val="21"/>
          <w:lang w:eastAsia="en-ID"/>
        </w:rPr>
        <w:t>// initialize all keys as infinite</w:t>
      </w:r>
    </w:p>
    <w:p w14:paraId="6EB83FAC" w14:textId="77777777" w:rsidR="00AA750A" w:rsidRPr="00AA750A" w:rsidRDefault="00AA750A" w:rsidP="00AA750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AA750A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for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AA750A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int</w:t>
      </w:r>
      <w:r w:rsidRPr="00AA750A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 xml:space="preserve"> i 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= </w:t>
      </w:r>
      <w:r w:rsidRPr="00AA750A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0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; i &lt; V; i++) {</w:t>
      </w:r>
    </w:p>
    <w:p w14:paraId="2D6FAD6F" w14:textId="77777777" w:rsidR="00AA750A" w:rsidRPr="00AA750A" w:rsidRDefault="00AA750A" w:rsidP="00AA750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key[i] = </w:t>
      </w:r>
      <w:r w:rsidRPr="00AA750A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Integer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AA750A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MAX_VALUE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;</w:t>
      </w:r>
    </w:p>
    <w:p w14:paraId="305D5038" w14:textId="77777777" w:rsidR="00AA750A" w:rsidRPr="00AA750A" w:rsidRDefault="00AA750A" w:rsidP="00AA750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mstSet[i] = </w:t>
      </w:r>
      <w:r w:rsidRPr="00AA750A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false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;</w:t>
      </w:r>
    </w:p>
    <w:p w14:paraId="06DB4678" w14:textId="77777777" w:rsidR="00AA750A" w:rsidRPr="00AA750A" w:rsidRDefault="00AA750A" w:rsidP="00AA750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    }</w:t>
      </w:r>
    </w:p>
    <w:p w14:paraId="252B2012" w14:textId="77777777" w:rsidR="00AA750A" w:rsidRPr="00AA750A" w:rsidRDefault="00AA750A" w:rsidP="00AA750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</w:p>
    <w:p w14:paraId="027A080B" w14:textId="77777777" w:rsidR="00AA750A" w:rsidRPr="00AA750A" w:rsidRDefault="00AA750A" w:rsidP="00AA750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AA750A">
        <w:rPr>
          <w:rFonts w:ascii="Fira Code" w:eastAsia="Times New Roman" w:hAnsi="Fira Code" w:cs="Times New Roman"/>
          <w:i/>
          <w:iCs/>
          <w:color w:val="A0A1A7"/>
          <w:sz w:val="21"/>
          <w:szCs w:val="21"/>
          <w:lang w:eastAsia="en-ID"/>
        </w:rPr>
        <w:t>// always include first 1st vertex in mst</w:t>
      </w:r>
    </w:p>
    <w:p w14:paraId="1E9335A3" w14:textId="77777777" w:rsidR="00AA750A" w:rsidRPr="00AA750A" w:rsidRDefault="00AA750A" w:rsidP="00AA750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lastRenderedPageBreak/>
        <w:t>        key[</w:t>
      </w:r>
      <w:r w:rsidRPr="00AA750A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0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] = </w:t>
      </w:r>
      <w:r w:rsidRPr="00AA750A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0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; </w:t>
      </w:r>
      <w:r w:rsidRPr="00AA750A">
        <w:rPr>
          <w:rFonts w:ascii="Fira Code" w:eastAsia="Times New Roman" w:hAnsi="Fira Code" w:cs="Times New Roman"/>
          <w:i/>
          <w:iCs/>
          <w:color w:val="A0A1A7"/>
          <w:sz w:val="21"/>
          <w:szCs w:val="21"/>
          <w:lang w:eastAsia="en-ID"/>
        </w:rPr>
        <w:t>// make key 0 so that this vertex is picked as first vertex</w:t>
      </w:r>
    </w:p>
    <w:p w14:paraId="107D6511" w14:textId="77777777" w:rsidR="00AA750A" w:rsidRPr="00AA750A" w:rsidRDefault="00AA750A" w:rsidP="00AA750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    parent[</w:t>
      </w:r>
      <w:r w:rsidRPr="00AA750A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0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] = -</w:t>
      </w:r>
      <w:r w:rsidRPr="00AA750A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1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; </w:t>
      </w:r>
      <w:r w:rsidRPr="00AA750A">
        <w:rPr>
          <w:rFonts w:ascii="Fira Code" w:eastAsia="Times New Roman" w:hAnsi="Fira Code" w:cs="Times New Roman"/>
          <w:i/>
          <w:iCs/>
          <w:color w:val="A0A1A7"/>
          <w:sz w:val="21"/>
          <w:szCs w:val="21"/>
          <w:lang w:eastAsia="en-ID"/>
        </w:rPr>
        <w:t>// first node is always root of MST</w:t>
      </w:r>
    </w:p>
    <w:p w14:paraId="359B0628" w14:textId="77777777" w:rsidR="00AA750A" w:rsidRPr="00AA750A" w:rsidRDefault="00AA750A" w:rsidP="00AA750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</w:p>
    <w:p w14:paraId="1748033A" w14:textId="77777777" w:rsidR="00AA750A" w:rsidRPr="00AA750A" w:rsidRDefault="00AA750A" w:rsidP="00AA750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AA750A">
        <w:rPr>
          <w:rFonts w:ascii="Fira Code" w:eastAsia="Times New Roman" w:hAnsi="Fira Code" w:cs="Times New Roman"/>
          <w:i/>
          <w:iCs/>
          <w:color w:val="A0A1A7"/>
          <w:sz w:val="21"/>
          <w:szCs w:val="21"/>
          <w:lang w:eastAsia="en-ID"/>
        </w:rPr>
        <w:t>// the MST will have V vertices</w:t>
      </w:r>
    </w:p>
    <w:p w14:paraId="40B0819E" w14:textId="77777777" w:rsidR="00AA750A" w:rsidRPr="00AA750A" w:rsidRDefault="00AA750A" w:rsidP="00AA750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AA750A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for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AA750A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int</w:t>
      </w:r>
      <w:r w:rsidRPr="00AA750A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 xml:space="preserve"> count 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= </w:t>
      </w:r>
      <w:r w:rsidRPr="00AA750A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0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; count &lt; V; count++) {</w:t>
      </w:r>
    </w:p>
    <w:p w14:paraId="4E69510E" w14:textId="77777777" w:rsidR="00AA750A" w:rsidRPr="00AA750A" w:rsidRDefault="00AA750A" w:rsidP="00AA750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</w:t>
      </w:r>
      <w:r w:rsidRPr="00AA750A">
        <w:rPr>
          <w:rFonts w:ascii="Fira Code" w:eastAsia="Times New Roman" w:hAnsi="Fira Code" w:cs="Times New Roman"/>
          <w:i/>
          <w:iCs/>
          <w:color w:val="A0A1A7"/>
          <w:sz w:val="21"/>
          <w:szCs w:val="21"/>
          <w:lang w:eastAsia="en-ID"/>
        </w:rPr>
        <w:t>// pick the minimum key vertex from the set of vertices not yet included in MST</w:t>
      </w:r>
    </w:p>
    <w:p w14:paraId="39576AF1" w14:textId="77777777" w:rsidR="00AA750A" w:rsidRPr="00AA750A" w:rsidRDefault="00AA750A" w:rsidP="00AA750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</w:t>
      </w:r>
      <w:r w:rsidRPr="00AA750A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int</w:t>
      </w:r>
      <w:r w:rsidRPr="00AA750A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 xml:space="preserve"> u 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= </w:t>
      </w:r>
      <w:r w:rsidRPr="00AA750A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minKey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key, mstSet);</w:t>
      </w:r>
    </w:p>
    <w:p w14:paraId="69AE65C2" w14:textId="77777777" w:rsidR="00AA750A" w:rsidRPr="00AA750A" w:rsidRDefault="00AA750A" w:rsidP="00AA750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</w:p>
    <w:p w14:paraId="6282A4E2" w14:textId="77777777" w:rsidR="00AA750A" w:rsidRPr="00AA750A" w:rsidRDefault="00AA750A" w:rsidP="00AA750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</w:t>
      </w:r>
      <w:r w:rsidRPr="00AA750A">
        <w:rPr>
          <w:rFonts w:ascii="Fira Code" w:eastAsia="Times New Roman" w:hAnsi="Fira Code" w:cs="Times New Roman"/>
          <w:i/>
          <w:iCs/>
          <w:color w:val="A0A1A7"/>
          <w:sz w:val="21"/>
          <w:szCs w:val="21"/>
          <w:lang w:eastAsia="en-ID"/>
        </w:rPr>
        <w:t>// add the picked vertex to the MST set</w:t>
      </w:r>
    </w:p>
    <w:p w14:paraId="48FC5109" w14:textId="77777777" w:rsidR="00AA750A" w:rsidRPr="00AA750A" w:rsidRDefault="00AA750A" w:rsidP="00AA750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mstSet[u] = </w:t>
      </w:r>
      <w:r w:rsidRPr="00AA750A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true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;</w:t>
      </w:r>
    </w:p>
    <w:p w14:paraId="12BDA56E" w14:textId="77777777" w:rsidR="00AA750A" w:rsidRPr="00AA750A" w:rsidRDefault="00AA750A" w:rsidP="00AA750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</w:p>
    <w:p w14:paraId="10803AAA" w14:textId="77777777" w:rsidR="00AA750A" w:rsidRPr="00AA750A" w:rsidRDefault="00AA750A" w:rsidP="00AA750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</w:t>
      </w:r>
      <w:r w:rsidRPr="00AA750A">
        <w:rPr>
          <w:rFonts w:ascii="Fira Code" w:eastAsia="Times New Roman" w:hAnsi="Fira Code" w:cs="Times New Roman"/>
          <w:i/>
          <w:iCs/>
          <w:color w:val="A0A1A7"/>
          <w:sz w:val="21"/>
          <w:szCs w:val="21"/>
          <w:lang w:eastAsia="en-ID"/>
        </w:rPr>
        <w:t>// update key value and parent index of the adjacent vertices of the picked vertex</w:t>
      </w:r>
    </w:p>
    <w:p w14:paraId="22574D19" w14:textId="77777777" w:rsidR="00AA750A" w:rsidRPr="00AA750A" w:rsidRDefault="00AA750A" w:rsidP="00AA750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</w:t>
      </w:r>
      <w:r w:rsidRPr="00AA750A">
        <w:rPr>
          <w:rFonts w:ascii="Fira Code" w:eastAsia="Times New Roman" w:hAnsi="Fira Code" w:cs="Times New Roman"/>
          <w:i/>
          <w:iCs/>
          <w:color w:val="A0A1A7"/>
          <w:sz w:val="21"/>
          <w:szCs w:val="21"/>
          <w:lang w:eastAsia="en-ID"/>
        </w:rPr>
        <w:t>// consider only those vertices which are not yet included in MST</w:t>
      </w:r>
    </w:p>
    <w:p w14:paraId="0A357A8C" w14:textId="77777777" w:rsidR="00AA750A" w:rsidRPr="00AA750A" w:rsidRDefault="00AA750A" w:rsidP="00AA750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</w:t>
      </w:r>
      <w:r w:rsidRPr="00AA750A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for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AA750A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int</w:t>
      </w:r>
      <w:r w:rsidRPr="00AA750A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 xml:space="preserve"> v 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= </w:t>
      </w:r>
      <w:r w:rsidRPr="00AA750A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0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; v &lt; V; v++) {</w:t>
      </w:r>
    </w:p>
    <w:p w14:paraId="40AB04C2" w14:textId="77777777" w:rsidR="00AA750A" w:rsidRPr="00AA750A" w:rsidRDefault="00AA750A" w:rsidP="00AA750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    </w:t>
      </w:r>
      <w:r w:rsidRPr="00AA750A">
        <w:rPr>
          <w:rFonts w:ascii="Fira Code" w:eastAsia="Times New Roman" w:hAnsi="Fira Code" w:cs="Times New Roman"/>
          <w:i/>
          <w:iCs/>
          <w:color w:val="A0A1A7"/>
          <w:sz w:val="21"/>
          <w:szCs w:val="21"/>
          <w:lang w:eastAsia="en-ID"/>
        </w:rPr>
        <w:t>// graph[u][v] is nonzero only for adjacent vertices of m</w:t>
      </w:r>
    </w:p>
    <w:p w14:paraId="7BE24D48" w14:textId="77777777" w:rsidR="00AA750A" w:rsidRPr="00AA750A" w:rsidRDefault="00AA750A" w:rsidP="00AA750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    </w:t>
      </w:r>
      <w:r w:rsidRPr="00AA750A">
        <w:rPr>
          <w:rFonts w:ascii="Fira Code" w:eastAsia="Times New Roman" w:hAnsi="Fira Code" w:cs="Times New Roman"/>
          <w:i/>
          <w:iCs/>
          <w:color w:val="A0A1A7"/>
          <w:sz w:val="21"/>
          <w:szCs w:val="21"/>
          <w:lang w:eastAsia="en-ID"/>
        </w:rPr>
        <w:t>// mstSet[v] is false for vertices not yet included in MST</w:t>
      </w:r>
    </w:p>
    <w:p w14:paraId="33BBB5F3" w14:textId="77777777" w:rsidR="00AA750A" w:rsidRPr="00AA750A" w:rsidRDefault="00AA750A" w:rsidP="00AA750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    </w:t>
      </w:r>
      <w:r w:rsidRPr="00AA750A">
        <w:rPr>
          <w:rFonts w:ascii="Fira Code" w:eastAsia="Times New Roman" w:hAnsi="Fira Code" w:cs="Times New Roman"/>
          <w:i/>
          <w:iCs/>
          <w:color w:val="A0A1A7"/>
          <w:sz w:val="21"/>
          <w:szCs w:val="21"/>
          <w:lang w:eastAsia="en-ID"/>
        </w:rPr>
        <w:t>// update the key only if graph[u][v] is smaller than key[v]</w:t>
      </w:r>
    </w:p>
    <w:p w14:paraId="433FE93E" w14:textId="77777777" w:rsidR="00AA750A" w:rsidRPr="00AA750A" w:rsidRDefault="00AA750A" w:rsidP="00AA750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    </w:t>
      </w:r>
      <w:r w:rsidRPr="00AA750A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if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(graph[u][v] != </w:t>
      </w:r>
      <w:r w:rsidRPr="00AA750A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0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&amp;&amp; mstSet[v] == </w:t>
      </w:r>
      <w:r w:rsidRPr="00AA750A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false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&amp;&amp; graph[u][v] &lt; key[v]) {</w:t>
      </w:r>
    </w:p>
    <w:p w14:paraId="05E3D1AF" w14:textId="77777777" w:rsidR="00AA750A" w:rsidRPr="00AA750A" w:rsidRDefault="00AA750A" w:rsidP="00AA750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                parent[v] = u;</w:t>
      </w:r>
    </w:p>
    <w:p w14:paraId="0FEFD81B" w14:textId="77777777" w:rsidR="00AA750A" w:rsidRPr="00AA750A" w:rsidRDefault="00AA750A" w:rsidP="00AA750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                key[v] = graph[u][v];</w:t>
      </w:r>
    </w:p>
    <w:p w14:paraId="7F4239C1" w14:textId="77777777" w:rsidR="00AA750A" w:rsidRPr="00AA750A" w:rsidRDefault="00AA750A" w:rsidP="00AA750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            }</w:t>
      </w:r>
    </w:p>
    <w:p w14:paraId="2AAE98ED" w14:textId="77777777" w:rsidR="00AA750A" w:rsidRPr="00AA750A" w:rsidRDefault="00AA750A" w:rsidP="00AA750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        }</w:t>
      </w:r>
    </w:p>
    <w:p w14:paraId="072D80A9" w14:textId="77777777" w:rsidR="00AA750A" w:rsidRPr="00AA750A" w:rsidRDefault="00AA750A" w:rsidP="00AA750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    }</w:t>
      </w:r>
    </w:p>
    <w:p w14:paraId="77AD8E96" w14:textId="77777777" w:rsidR="00AA750A" w:rsidRPr="00AA750A" w:rsidRDefault="00AA750A" w:rsidP="00AA750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</w:p>
    <w:p w14:paraId="5843FD5D" w14:textId="77777777" w:rsidR="00AA750A" w:rsidRPr="00AA750A" w:rsidRDefault="00AA750A" w:rsidP="00AA750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AA750A">
        <w:rPr>
          <w:rFonts w:ascii="Fira Code" w:eastAsia="Times New Roman" w:hAnsi="Fira Code" w:cs="Times New Roman"/>
          <w:i/>
          <w:iCs/>
          <w:color w:val="A0A1A7"/>
          <w:sz w:val="21"/>
          <w:szCs w:val="21"/>
          <w:lang w:eastAsia="en-ID"/>
        </w:rPr>
        <w:t>// count the total weight using loop</w:t>
      </w:r>
    </w:p>
    <w:p w14:paraId="435BAFC7" w14:textId="77777777" w:rsidR="00AA750A" w:rsidRPr="00AA750A" w:rsidRDefault="00AA750A" w:rsidP="00AA750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AA750A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for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AA750A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int</w:t>
      </w:r>
      <w:r w:rsidRPr="00AA750A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 xml:space="preserve"> i 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= </w:t>
      </w:r>
      <w:r w:rsidRPr="00AA750A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1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; i &lt; V; i++) {</w:t>
      </w:r>
    </w:p>
    <w:p w14:paraId="2F733AB6" w14:textId="77777777" w:rsidR="00AA750A" w:rsidRPr="00AA750A" w:rsidRDefault="00AA750A" w:rsidP="00AA750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        totalWeight += graph[i][parent[i]];</w:t>
      </w:r>
    </w:p>
    <w:p w14:paraId="72A034A7" w14:textId="77777777" w:rsidR="00AA750A" w:rsidRPr="00AA750A" w:rsidRDefault="00AA750A" w:rsidP="00AA750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    }</w:t>
      </w:r>
    </w:p>
    <w:p w14:paraId="0710D106" w14:textId="77777777" w:rsidR="00AA750A" w:rsidRPr="00AA750A" w:rsidRDefault="00AA750A" w:rsidP="00AA750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</w:p>
    <w:p w14:paraId="2B2F8B74" w14:textId="77777777" w:rsidR="00AA750A" w:rsidRPr="00AA750A" w:rsidRDefault="00AA750A" w:rsidP="00AA750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AA750A">
        <w:rPr>
          <w:rFonts w:ascii="Fira Code" w:eastAsia="Times New Roman" w:hAnsi="Fira Code" w:cs="Times New Roman"/>
          <w:i/>
          <w:iCs/>
          <w:color w:val="A0A1A7"/>
          <w:sz w:val="21"/>
          <w:szCs w:val="21"/>
          <w:lang w:eastAsia="en-ID"/>
        </w:rPr>
        <w:t>// print the constructed MST</w:t>
      </w:r>
    </w:p>
    <w:p w14:paraId="5A05A46D" w14:textId="77777777" w:rsidR="00AA750A" w:rsidRPr="00AA750A" w:rsidRDefault="00AA750A" w:rsidP="00AA750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AA750A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printMST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parent, graph);</w:t>
      </w:r>
    </w:p>
    <w:p w14:paraId="2581C7C9" w14:textId="77777777" w:rsidR="00AA750A" w:rsidRPr="00AA750A" w:rsidRDefault="00AA750A" w:rsidP="00AA750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}</w:t>
      </w:r>
    </w:p>
    <w:p w14:paraId="7EDA29DB" w14:textId="77777777" w:rsidR="00AA750A" w:rsidRPr="00AA750A" w:rsidRDefault="00AA750A" w:rsidP="00AA750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</w:p>
    <w:p w14:paraId="1284AD79" w14:textId="77777777" w:rsidR="00AA750A" w:rsidRPr="00AA750A" w:rsidRDefault="00AA750A" w:rsidP="00AA750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</w:t>
      </w:r>
      <w:r w:rsidRPr="00AA750A">
        <w:rPr>
          <w:rFonts w:ascii="Fira Code" w:eastAsia="Times New Roman" w:hAnsi="Fira Code" w:cs="Times New Roman"/>
          <w:i/>
          <w:iCs/>
          <w:color w:val="A0A1A7"/>
          <w:sz w:val="21"/>
          <w:szCs w:val="21"/>
          <w:lang w:eastAsia="en-ID"/>
        </w:rPr>
        <w:t>// a function to count the possible spanning trees and the minimum tree costs among all of them</w:t>
      </w:r>
    </w:p>
    <w:p w14:paraId="06FFB8A0" w14:textId="77777777" w:rsidR="00AA750A" w:rsidRPr="00AA750A" w:rsidRDefault="00AA750A" w:rsidP="00AA750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</w:t>
      </w:r>
      <w:r w:rsidRPr="00AA750A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public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AA750A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void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AA750A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spanTree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AA750A">
        <w:rPr>
          <w:rFonts w:ascii="Fira Code" w:eastAsia="Times New Roman" w:hAnsi="Fira Code" w:cs="Times New Roman"/>
          <w:color w:val="C18401"/>
          <w:sz w:val="21"/>
          <w:szCs w:val="21"/>
          <w:lang w:eastAsia="en-ID"/>
        </w:rPr>
        <w:t>int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[][] graph) {</w:t>
      </w:r>
    </w:p>
    <w:p w14:paraId="1B5A9869" w14:textId="77777777" w:rsidR="00AA750A" w:rsidRPr="00AA750A" w:rsidRDefault="00AA750A" w:rsidP="00AA750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AA750A">
        <w:rPr>
          <w:rFonts w:ascii="Fira Code" w:eastAsia="Times New Roman" w:hAnsi="Fira Code" w:cs="Times New Roman"/>
          <w:i/>
          <w:iCs/>
          <w:color w:val="A0A1A7"/>
          <w:sz w:val="21"/>
          <w:szCs w:val="21"/>
          <w:lang w:eastAsia="en-ID"/>
        </w:rPr>
        <w:t>// to store number of possible trees</w:t>
      </w:r>
    </w:p>
    <w:p w14:paraId="7D95B627" w14:textId="77777777" w:rsidR="00AA750A" w:rsidRPr="00AA750A" w:rsidRDefault="00AA750A" w:rsidP="00AA750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AA750A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int</w:t>
      </w:r>
      <w:r w:rsidRPr="00AA750A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 xml:space="preserve"> trees 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= </w:t>
      </w:r>
      <w:r w:rsidRPr="00AA750A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0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;</w:t>
      </w:r>
    </w:p>
    <w:p w14:paraId="7379F757" w14:textId="77777777" w:rsidR="00AA750A" w:rsidRPr="00AA750A" w:rsidRDefault="00AA750A" w:rsidP="00AA750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AA750A">
        <w:rPr>
          <w:rFonts w:ascii="Fira Code" w:eastAsia="Times New Roman" w:hAnsi="Fira Code" w:cs="Times New Roman"/>
          <w:i/>
          <w:iCs/>
          <w:color w:val="A0A1A7"/>
          <w:sz w:val="21"/>
          <w:szCs w:val="21"/>
          <w:lang w:eastAsia="en-ID"/>
        </w:rPr>
        <w:t>// to store cost of minimum tree and set its initial value to infinity</w:t>
      </w:r>
    </w:p>
    <w:p w14:paraId="2912CA81" w14:textId="77777777" w:rsidR="00AA750A" w:rsidRPr="00AA750A" w:rsidRDefault="00AA750A" w:rsidP="00AA750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lastRenderedPageBreak/>
        <w:t xml:space="preserve">        </w:t>
      </w:r>
      <w:r w:rsidRPr="00AA750A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int</w:t>
      </w:r>
      <w:r w:rsidRPr="00AA750A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 xml:space="preserve"> cost 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= </w:t>
      </w:r>
      <w:r w:rsidRPr="00AA750A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Integer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AA750A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MAX_VALUE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;</w:t>
      </w:r>
    </w:p>
    <w:p w14:paraId="50EF811E" w14:textId="77777777" w:rsidR="00AA750A" w:rsidRPr="00AA750A" w:rsidRDefault="00AA750A" w:rsidP="00AA750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AA750A">
        <w:rPr>
          <w:rFonts w:ascii="Fira Code" w:eastAsia="Times New Roman" w:hAnsi="Fira Code" w:cs="Times New Roman"/>
          <w:i/>
          <w:iCs/>
          <w:color w:val="A0A1A7"/>
          <w:sz w:val="21"/>
          <w:szCs w:val="21"/>
          <w:lang w:eastAsia="en-ID"/>
        </w:rPr>
        <w:t>// to store temporary value of cost that will be used to compare the minimal cost from trees</w:t>
      </w:r>
    </w:p>
    <w:p w14:paraId="0F3935F7" w14:textId="77777777" w:rsidR="00AA750A" w:rsidRPr="00AA750A" w:rsidRDefault="00AA750A" w:rsidP="00AA750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AA750A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int</w:t>
      </w:r>
      <w:r w:rsidRPr="00AA750A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 xml:space="preserve"> costTemp 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= </w:t>
      </w:r>
      <w:r w:rsidRPr="00AA750A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0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;</w:t>
      </w:r>
    </w:p>
    <w:p w14:paraId="20D804F2" w14:textId="77777777" w:rsidR="00AA750A" w:rsidRPr="00AA750A" w:rsidRDefault="00AA750A" w:rsidP="00AA750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</w:p>
    <w:p w14:paraId="1A4284F1" w14:textId="77777777" w:rsidR="00AA750A" w:rsidRPr="00AA750A" w:rsidRDefault="00AA750A" w:rsidP="00AA750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AA750A">
        <w:rPr>
          <w:rFonts w:ascii="Fira Code" w:eastAsia="Times New Roman" w:hAnsi="Fira Code" w:cs="Times New Roman"/>
          <w:i/>
          <w:iCs/>
          <w:color w:val="A0A1A7"/>
          <w:sz w:val="21"/>
          <w:szCs w:val="21"/>
          <w:lang w:eastAsia="en-ID"/>
        </w:rPr>
        <w:t>// connect the i-th vertex to its parent</w:t>
      </w:r>
    </w:p>
    <w:p w14:paraId="04F2E0E7" w14:textId="77777777" w:rsidR="00AA750A" w:rsidRPr="00AA750A" w:rsidRDefault="00AA750A" w:rsidP="00AA750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AA750A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for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AA750A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int</w:t>
      </w:r>
      <w:r w:rsidRPr="00AA750A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 xml:space="preserve"> i 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= </w:t>
      </w:r>
      <w:r w:rsidRPr="00AA750A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1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; i &lt; V; i++) {</w:t>
      </w:r>
    </w:p>
    <w:p w14:paraId="74AABF1A" w14:textId="77777777" w:rsidR="00AA750A" w:rsidRPr="00AA750A" w:rsidRDefault="00AA750A" w:rsidP="00AA750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isConnected[i][parent[i]] = </w:t>
      </w:r>
      <w:r w:rsidRPr="00AA750A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true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;</w:t>
      </w:r>
    </w:p>
    <w:p w14:paraId="557249B2" w14:textId="77777777" w:rsidR="00AA750A" w:rsidRPr="00AA750A" w:rsidRDefault="00AA750A" w:rsidP="00AA750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isConnected[parent[i]][i] = </w:t>
      </w:r>
      <w:r w:rsidRPr="00AA750A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true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;</w:t>
      </w:r>
    </w:p>
    <w:p w14:paraId="1C82183E" w14:textId="77777777" w:rsidR="00AA750A" w:rsidRPr="00AA750A" w:rsidRDefault="00AA750A" w:rsidP="00AA750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    }</w:t>
      </w:r>
    </w:p>
    <w:p w14:paraId="45E8CF8D" w14:textId="77777777" w:rsidR="00AA750A" w:rsidRPr="00AA750A" w:rsidRDefault="00AA750A" w:rsidP="00AA750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</w:p>
    <w:p w14:paraId="0F6F2393" w14:textId="77777777" w:rsidR="00AA750A" w:rsidRPr="00AA750A" w:rsidRDefault="00AA750A" w:rsidP="00AA750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AA750A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for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AA750A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int</w:t>
      </w:r>
      <w:r w:rsidRPr="00AA750A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 xml:space="preserve"> j 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= </w:t>
      </w:r>
      <w:r w:rsidRPr="00AA750A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1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; j &lt; V; j++) {</w:t>
      </w:r>
    </w:p>
    <w:p w14:paraId="35B47F97" w14:textId="77777777" w:rsidR="00AA750A" w:rsidRPr="00AA750A" w:rsidRDefault="00AA750A" w:rsidP="00AA750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</w:t>
      </w:r>
      <w:r w:rsidRPr="00AA750A">
        <w:rPr>
          <w:rFonts w:ascii="Fira Code" w:eastAsia="Times New Roman" w:hAnsi="Fira Code" w:cs="Times New Roman"/>
          <w:i/>
          <w:iCs/>
          <w:color w:val="A0A1A7"/>
          <w:sz w:val="21"/>
          <w:szCs w:val="21"/>
          <w:lang w:eastAsia="en-ID"/>
        </w:rPr>
        <w:t>// set the j-th vertex and its parent adjacency to false</w:t>
      </w:r>
    </w:p>
    <w:p w14:paraId="688F9EBE" w14:textId="77777777" w:rsidR="00AA750A" w:rsidRPr="00AA750A" w:rsidRDefault="00AA750A" w:rsidP="00AA750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isConnected[j][parent[j]] = </w:t>
      </w:r>
      <w:r w:rsidRPr="00AA750A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false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;</w:t>
      </w:r>
    </w:p>
    <w:p w14:paraId="68C9C586" w14:textId="77777777" w:rsidR="00AA750A" w:rsidRPr="00AA750A" w:rsidRDefault="00AA750A" w:rsidP="00AA750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isConnected[parent[j]][j] = </w:t>
      </w:r>
      <w:r w:rsidRPr="00AA750A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false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; </w:t>
      </w:r>
    </w:p>
    <w:p w14:paraId="1FAB921A" w14:textId="77777777" w:rsidR="00AA750A" w:rsidRPr="00AA750A" w:rsidRDefault="00AA750A" w:rsidP="00AA750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</w:p>
    <w:p w14:paraId="1410C2EB" w14:textId="77777777" w:rsidR="00AA750A" w:rsidRPr="00AA750A" w:rsidRDefault="00AA750A" w:rsidP="00AA750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</w:t>
      </w:r>
      <w:r w:rsidRPr="00AA750A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for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AA750A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int</w:t>
      </w:r>
      <w:r w:rsidRPr="00AA750A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 xml:space="preserve"> k 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= </w:t>
      </w:r>
      <w:r w:rsidRPr="00AA750A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0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; k &lt; V; k++) {</w:t>
      </w:r>
    </w:p>
    <w:p w14:paraId="6212722F" w14:textId="77777777" w:rsidR="00AA750A" w:rsidRPr="00AA750A" w:rsidRDefault="00AA750A" w:rsidP="00AA750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    </w:t>
      </w:r>
      <w:r w:rsidRPr="00AA750A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for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AA750A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int</w:t>
      </w:r>
      <w:r w:rsidRPr="00AA750A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 xml:space="preserve"> l 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= k + </w:t>
      </w:r>
      <w:r w:rsidRPr="00AA750A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1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; l &lt; V; l++) {</w:t>
      </w:r>
    </w:p>
    <w:p w14:paraId="78B3537B" w14:textId="77777777" w:rsidR="00AA750A" w:rsidRPr="00AA750A" w:rsidRDefault="00AA750A" w:rsidP="00AA750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        </w:t>
      </w:r>
      <w:r w:rsidRPr="00AA750A">
        <w:rPr>
          <w:rFonts w:ascii="Fira Code" w:eastAsia="Times New Roman" w:hAnsi="Fira Code" w:cs="Times New Roman"/>
          <w:i/>
          <w:iCs/>
          <w:color w:val="A0A1A7"/>
          <w:sz w:val="21"/>
          <w:szCs w:val="21"/>
          <w:lang w:eastAsia="en-ID"/>
        </w:rPr>
        <w:t>// skip the iteration if the index of k equals to the value of current vertex</w:t>
      </w:r>
    </w:p>
    <w:p w14:paraId="129690CB" w14:textId="77777777" w:rsidR="00AA750A" w:rsidRPr="00AA750A" w:rsidRDefault="00AA750A" w:rsidP="00AA750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        </w:t>
      </w:r>
      <w:r w:rsidRPr="00AA750A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if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k == parent[j] &amp;&amp; k == j) {</w:t>
      </w:r>
    </w:p>
    <w:p w14:paraId="353D8002" w14:textId="77777777" w:rsidR="00AA750A" w:rsidRPr="00AA750A" w:rsidRDefault="00AA750A" w:rsidP="00AA750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            </w:t>
      </w:r>
      <w:r w:rsidRPr="00AA750A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continue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;</w:t>
      </w:r>
    </w:p>
    <w:p w14:paraId="1364926A" w14:textId="77777777" w:rsidR="00AA750A" w:rsidRPr="00AA750A" w:rsidRDefault="00AA750A" w:rsidP="00AA750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                }</w:t>
      </w:r>
    </w:p>
    <w:p w14:paraId="14519D24" w14:textId="77777777" w:rsidR="00AA750A" w:rsidRPr="00AA750A" w:rsidRDefault="00AA750A" w:rsidP="00AA750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</w:p>
    <w:p w14:paraId="1A061D23" w14:textId="77777777" w:rsidR="00AA750A" w:rsidRPr="00AA750A" w:rsidRDefault="00AA750A" w:rsidP="00AA750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        </w:t>
      </w:r>
      <w:r w:rsidRPr="00AA750A">
        <w:rPr>
          <w:rFonts w:ascii="Fira Code" w:eastAsia="Times New Roman" w:hAnsi="Fira Code" w:cs="Times New Roman"/>
          <w:i/>
          <w:iCs/>
          <w:color w:val="A0A1A7"/>
          <w:sz w:val="21"/>
          <w:szCs w:val="21"/>
          <w:lang w:eastAsia="en-ID"/>
        </w:rPr>
        <w:t>// check if k-th and l-th vertices are not connected but it has an edge value</w:t>
      </w:r>
    </w:p>
    <w:p w14:paraId="77987DE3" w14:textId="77777777" w:rsidR="00AA750A" w:rsidRPr="00AA750A" w:rsidRDefault="00AA750A" w:rsidP="00AA750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        </w:t>
      </w:r>
      <w:r w:rsidRPr="00AA750A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if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(isConnected[k][l] == </w:t>
      </w:r>
      <w:r w:rsidRPr="00AA750A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false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&amp;&amp; graph[k][l] != </w:t>
      </w:r>
      <w:r w:rsidRPr="00AA750A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0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) {</w:t>
      </w:r>
    </w:p>
    <w:p w14:paraId="302253D1" w14:textId="77777777" w:rsidR="00AA750A" w:rsidRPr="00AA750A" w:rsidRDefault="00AA750A" w:rsidP="00AA750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            </w:t>
      </w:r>
      <w:r w:rsidRPr="00AA750A">
        <w:rPr>
          <w:rFonts w:ascii="Fira Code" w:eastAsia="Times New Roman" w:hAnsi="Fira Code" w:cs="Times New Roman"/>
          <w:i/>
          <w:iCs/>
          <w:color w:val="A0A1A7"/>
          <w:sz w:val="21"/>
          <w:szCs w:val="21"/>
          <w:lang w:eastAsia="en-ID"/>
        </w:rPr>
        <w:t>// set the adjacency of those vertices to true (connected)</w:t>
      </w:r>
    </w:p>
    <w:p w14:paraId="2FF65790" w14:textId="77777777" w:rsidR="00AA750A" w:rsidRPr="00AA750A" w:rsidRDefault="00AA750A" w:rsidP="00AA750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            isConnected[k][l] = </w:t>
      </w:r>
      <w:r w:rsidRPr="00AA750A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true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;</w:t>
      </w:r>
    </w:p>
    <w:p w14:paraId="1889F29A" w14:textId="77777777" w:rsidR="00AA750A" w:rsidRPr="00AA750A" w:rsidRDefault="00AA750A" w:rsidP="00AA750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            isConnected[l][k] = </w:t>
      </w:r>
      <w:r w:rsidRPr="00AA750A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true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;</w:t>
      </w:r>
    </w:p>
    <w:p w14:paraId="7F2CB5C3" w14:textId="77777777" w:rsidR="00AA750A" w:rsidRPr="00AA750A" w:rsidRDefault="00AA750A" w:rsidP="00AA750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</w:p>
    <w:p w14:paraId="71460667" w14:textId="77777777" w:rsidR="00AA750A" w:rsidRPr="00AA750A" w:rsidRDefault="00AA750A" w:rsidP="00AA750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            </w:t>
      </w:r>
      <w:r w:rsidRPr="00AA750A">
        <w:rPr>
          <w:rFonts w:ascii="Fira Code" w:eastAsia="Times New Roman" w:hAnsi="Fira Code" w:cs="Times New Roman"/>
          <w:i/>
          <w:iCs/>
          <w:color w:val="A0A1A7"/>
          <w:sz w:val="21"/>
          <w:szCs w:val="21"/>
          <w:lang w:eastAsia="en-ID"/>
        </w:rPr>
        <w:t>// check if the graph is a valid tree or not</w:t>
      </w:r>
    </w:p>
    <w:p w14:paraId="26709455" w14:textId="77777777" w:rsidR="00AA750A" w:rsidRPr="00AA750A" w:rsidRDefault="00AA750A" w:rsidP="00AA750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            </w:t>
      </w:r>
      <w:r w:rsidRPr="00AA750A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if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AA750A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isValidTree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isConnected)) {</w:t>
      </w:r>
    </w:p>
    <w:p w14:paraId="47F73E8B" w14:textId="77777777" w:rsidR="00AA750A" w:rsidRPr="00AA750A" w:rsidRDefault="00AA750A" w:rsidP="00AA750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                </w:t>
      </w:r>
      <w:r w:rsidRPr="00AA750A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for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AA750A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int</w:t>
      </w:r>
      <w:r w:rsidRPr="00AA750A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 xml:space="preserve"> m 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= </w:t>
      </w:r>
      <w:r w:rsidRPr="00AA750A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0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; m &lt; V; m++) {</w:t>
      </w:r>
    </w:p>
    <w:p w14:paraId="73274724" w14:textId="77777777" w:rsidR="00AA750A" w:rsidRPr="00AA750A" w:rsidRDefault="00AA750A" w:rsidP="00AA750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                    </w:t>
      </w:r>
      <w:r w:rsidRPr="00AA750A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for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AA750A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int</w:t>
      </w:r>
      <w:r w:rsidRPr="00AA750A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 xml:space="preserve"> n 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= m + </w:t>
      </w:r>
      <w:r w:rsidRPr="00AA750A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1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; n &lt; V; n++) {</w:t>
      </w:r>
    </w:p>
    <w:p w14:paraId="44E11874" w14:textId="77777777" w:rsidR="00AA750A" w:rsidRPr="00AA750A" w:rsidRDefault="00AA750A" w:rsidP="00AA750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                        </w:t>
      </w:r>
      <w:r w:rsidRPr="00AA750A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if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(isConnected[m][n] == </w:t>
      </w:r>
      <w:r w:rsidRPr="00AA750A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true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) {</w:t>
      </w:r>
    </w:p>
    <w:p w14:paraId="0A73F508" w14:textId="77777777" w:rsidR="00AA750A" w:rsidRPr="00AA750A" w:rsidRDefault="00AA750A" w:rsidP="00AA750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                            </w:t>
      </w:r>
      <w:r w:rsidRPr="00AA750A">
        <w:rPr>
          <w:rFonts w:ascii="Fira Code" w:eastAsia="Times New Roman" w:hAnsi="Fira Code" w:cs="Times New Roman"/>
          <w:i/>
          <w:iCs/>
          <w:color w:val="A0A1A7"/>
          <w:sz w:val="21"/>
          <w:szCs w:val="21"/>
          <w:lang w:eastAsia="en-ID"/>
        </w:rPr>
        <w:t>// add the temporary cost by the value of m-n edge value</w:t>
      </w:r>
    </w:p>
    <w:p w14:paraId="1D8BF40C" w14:textId="77777777" w:rsidR="00AA750A" w:rsidRPr="00AA750A" w:rsidRDefault="00AA750A" w:rsidP="00AA750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                                    costTemp += graph[m][n];</w:t>
      </w:r>
    </w:p>
    <w:p w14:paraId="1D1E366B" w14:textId="77777777" w:rsidR="00AA750A" w:rsidRPr="00AA750A" w:rsidRDefault="00AA750A" w:rsidP="00AA750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                                }</w:t>
      </w:r>
    </w:p>
    <w:p w14:paraId="2B1A7A58" w14:textId="77777777" w:rsidR="00AA750A" w:rsidRPr="00AA750A" w:rsidRDefault="00AA750A" w:rsidP="00AA750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                            }</w:t>
      </w:r>
    </w:p>
    <w:p w14:paraId="31D442C8" w14:textId="77777777" w:rsidR="00AA750A" w:rsidRPr="00AA750A" w:rsidRDefault="00AA750A" w:rsidP="00AA750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lastRenderedPageBreak/>
        <w:t>                            }</w:t>
      </w:r>
    </w:p>
    <w:p w14:paraId="3712D111" w14:textId="77777777" w:rsidR="00AA750A" w:rsidRPr="00AA750A" w:rsidRDefault="00AA750A" w:rsidP="00AA750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</w:p>
    <w:p w14:paraId="67EB4DEB" w14:textId="77777777" w:rsidR="00AA750A" w:rsidRPr="00AA750A" w:rsidRDefault="00AA750A" w:rsidP="00AA750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                </w:t>
      </w:r>
      <w:r w:rsidRPr="00AA750A">
        <w:rPr>
          <w:rFonts w:ascii="Fira Code" w:eastAsia="Times New Roman" w:hAnsi="Fira Code" w:cs="Times New Roman"/>
          <w:i/>
          <w:iCs/>
          <w:color w:val="A0A1A7"/>
          <w:sz w:val="21"/>
          <w:szCs w:val="21"/>
          <w:lang w:eastAsia="en-ID"/>
        </w:rPr>
        <w:t>// check if the temporary cost value is between the total weight and current cost</w:t>
      </w:r>
    </w:p>
    <w:p w14:paraId="49191AEB" w14:textId="77777777" w:rsidR="00AA750A" w:rsidRPr="00AA750A" w:rsidRDefault="00AA750A" w:rsidP="00AA750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                </w:t>
      </w:r>
      <w:r w:rsidRPr="00AA750A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if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costTemp &gt; totalWeight &amp;&amp; costTemp &lt; cost) {</w:t>
      </w:r>
    </w:p>
    <w:p w14:paraId="632A8E73" w14:textId="77777777" w:rsidR="00AA750A" w:rsidRPr="00AA750A" w:rsidRDefault="00AA750A" w:rsidP="00AA750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                    </w:t>
      </w:r>
      <w:r w:rsidRPr="00AA750A">
        <w:rPr>
          <w:rFonts w:ascii="Fira Code" w:eastAsia="Times New Roman" w:hAnsi="Fira Code" w:cs="Times New Roman"/>
          <w:i/>
          <w:iCs/>
          <w:color w:val="A0A1A7"/>
          <w:sz w:val="21"/>
          <w:szCs w:val="21"/>
          <w:lang w:eastAsia="en-ID"/>
        </w:rPr>
        <w:t>// set the cost to current temporary cost</w:t>
      </w:r>
    </w:p>
    <w:p w14:paraId="72A7ACE3" w14:textId="77777777" w:rsidR="00AA750A" w:rsidRPr="00AA750A" w:rsidRDefault="00AA750A" w:rsidP="00AA750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                            cost = costTemp;</w:t>
      </w:r>
    </w:p>
    <w:p w14:paraId="25A07BE0" w14:textId="77777777" w:rsidR="00AA750A" w:rsidRPr="00AA750A" w:rsidRDefault="00AA750A" w:rsidP="00AA750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                        }</w:t>
      </w:r>
    </w:p>
    <w:p w14:paraId="18BCFA26" w14:textId="77777777" w:rsidR="00AA750A" w:rsidRPr="00AA750A" w:rsidRDefault="00AA750A" w:rsidP="00AA750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</w:p>
    <w:p w14:paraId="24D53901" w14:textId="77777777" w:rsidR="00AA750A" w:rsidRPr="00AA750A" w:rsidRDefault="00AA750A" w:rsidP="00AA750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                </w:t>
      </w:r>
      <w:r w:rsidRPr="00AA750A">
        <w:rPr>
          <w:rFonts w:ascii="Fira Code" w:eastAsia="Times New Roman" w:hAnsi="Fira Code" w:cs="Times New Roman"/>
          <w:i/>
          <w:iCs/>
          <w:color w:val="A0A1A7"/>
          <w:sz w:val="21"/>
          <w:szCs w:val="21"/>
          <w:lang w:eastAsia="en-ID"/>
        </w:rPr>
        <w:t xml:space="preserve">// check if the temporary cost value is more than the total weight </w:t>
      </w:r>
    </w:p>
    <w:p w14:paraId="22F8B3DB" w14:textId="77777777" w:rsidR="00AA750A" w:rsidRPr="00AA750A" w:rsidRDefault="00AA750A" w:rsidP="00AA750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                </w:t>
      </w:r>
      <w:r w:rsidRPr="00AA750A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if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costTemp &gt; totalWeight) {</w:t>
      </w:r>
    </w:p>
    <w:p w14:paraId="3A189FE4" w14:textId="77777777" w:rsidR="00AA750A" w:rsidRPr="00AA750A" w:rsidRDefault="00AA750A" w:rsidP="00AA750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                    </w:t>
      </w:r>
      <w:r w:rsidRPr="00AA750A">
        <w:rPr>
          <w:rFonts w:ascii="Fira Code" w:eastAsia="Times New Roman" w:hAnsi="Fira Code" w:cs="Times New Roman"/>
          <w:i/>
          <w:iCs/>
          <w:color w:val="A0A1A7"/>
          <w:sz w:val="21"/>
          <w:szCs w:val="21"/>
          <w:lang w:eastAsia="en-ID"/>
        </w:rPr>
        <w:t>// add the total possible spanning tree</w:t>
      </w:r>
    </w:p>
    <w:p w14:paraId="5DBAC4AB" w14:textId="77777777" w:rsidR="00AA750A" w:rsidRPr="00AA750A" w:rsidRDefault="00AA750A" w:rsidP="00AA750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                            trees++;</w:t>
      </w:r>
    </w:p>
    <w:p w14:paraId="6117C1F7" w14:textId="77777777" w:rsidR="00AA750A" w:rsidRPr="00AA750A" w:rsidRDefault="00AA750A" w:rsidP="00AA750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                        }</w:t>
      </w:r>
    </w:p>
    <w:p w14:paraId="67790582" w14:textId="77777777" w:rsidR="00AA750A" w:rsidRPr="00AA750A" w:rsidRDefault="00AA750A" w:rsidP="00AA750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</w:p>
    <w:p w14:paraId="28D531D5" w14:textId="77777777" w:rsidR="00AA750A" w:rsidRPr="00AA750A" w:rsidRDefault="00AA750A" w:rsidP="00AA750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                </w:t>
      </w:r>
      <w:r w:rsidRPr="00AA750A">
        <w:rPr>
          <w:rFonts w:ascii="Fira Code" w:eastAsia="Times New Roman" w:hAnsi="Fira Code" w:cs="Times New Roman"/>
          <w:i/>
          <w:iCs/>
          <w:color w:val="A0A1A7"/>
          <w:sz w:val="21"/>
          <w:szCs w:val="21"/>
          <w:lang w:eastAsia="en-ID"/>
        </w:rPr>
        <w:t xml:space="preserve">// reset the temporary cost </w:t>
      </w:r>
    </w:p>
    <w:p w14:paraId="15E5778C" w14:textId="77777777" w:rsidR="00AA750A" w:rsidRPr="00AA750A" w:rsidRDefault="00AA750A" w:rsidP="00AA750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                costTemp = </w:t>
      </w:r>
      <w:r w:rsidRPr="00AA750A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0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;</w:t>
      </w:r>
    </w:p>
    <w:p w14:paraId="1F27EE0F" w14:textId="77777777" w:rsidR="00AA750A" w:rsidRPr="00AA750A" w:rsidRDefault="00AA750A" w:rsidP="00AA750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                    }</w:t>
      </w:r>
    </w:p>
    <w:p w14:paraId="59E471C4" w14:textId="77777777" w:rsidR="00AA750A" w:rsidRPr="00AA750A" w:rsidRDefault="00AA750A" w:rsidP="00AA750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            </w:t>
      </w:r>
      <w:r w:rsidRPr="00AA750A">
        <w:rPr>
          <w:rFonts w:ascii="Fira Code" w:eastAsia="Times New Roman" w:hAnsi="Fira Code" w:cs="Times New Roman"/>
          <w:i/>
          <w:iCs/>
          <w:color w:val="A0A1A7"/>
          <w:sz w:val="21"/>
          <w:szCs w:val="21"/>
          <w:lang w:eastAsia="en-ID"/>
        </w:rPr>
        <w:t xml:space="preserve">// reset the vertex adjacency </w:t>
      </w:r>
    </w:p>
    <w:p w14:paraId="2BED4E83" w14:textId="77777777" w:rsidR="00AA750A" w:rsidRPr="00AA750A" w:rsidRDefault="00AA750A" w:rsidP="00AA750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            isConnected[k][l] = </w:t>
      </w:r>
      <w:r w:rsidRPr="00AA750A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false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;</w:t>
      </w:r>
    </w:p>
    <w:p w14:paraId="49E9B70E" w14:textId="77777777" w:rsidR="00AA750A" w:rsidRPr="00AA750A" w:rsidRDefault="00AA750A" w:rsidP="00AA750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            isConnected[l][k] = </w:t>
      </w:r>
      <w:r w:rsidRPr="00AA750A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false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;</w:t>
      </w:r>
    </w:p>
    <w:p w14:paraId="26206828" w14:textId="77777777" w:rsidR="00AA750A" w:rsidRPr="00AA750A" w:rsidRDefault="00AA750A" w:rsidP="00AA750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                }</w:t>
      </w:r>
    </w:p>
    <w:p w14:paraId="444898BA" w14:textId="77777777" w:rsidR="00AA750A" w:rsidRPr="00AA750A" w:rsidRDefault="00AA750A" w:rsidP="00AA750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            }</w:t>
      </w:r>
    </w:p>
    <w:p w14:paraId="3017FB60" w14:textId="77777777" w:rsidR="00AA750A" w:rsidRPr="00AA750A" w:rsidRDefault="00AA750A" w:rsidP="00AA750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        }</w:t>
      </w:r>
    </w:p>
    <w:p w14:paraId="2313699E" w14:textId="77777777" w:rsidR="00AA750A" w:rsidRPr="00AA750A" w:rsidRDefault="00AA750A" w:rsidP="00AA750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</w:t>
      </w:r>
      <w:r w:rsidRPr="00AA750A">
        <w:rPr>
          <w:rFonts w:ascii="Fira Code" w:eastAsia="Times New Roman" w:hAnsi="Fira Code" w:cs="Times New Roman"/>
          <w:i/>
          <w:iCs/>
          <w:color w:val="A0A1A7"/>
          <w:sz w:val="21"/>
          <w:szCs w:val="21"/>
          <w:lang w:eastAsia="en-ID"/>
        </w:rPr>
        <w:t>// reset the vertex and its parent adjacency</w:t>
      </w:r>
    </w:p>
    <w:p w14:paraId="3AC7A0C6" w14:textId="77777777" w:rsidR="00AA750A" w:rsidRPr="00AA750A" w:rsidRDefault="00AA750A" w:rsidP="00AA750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isConnected[j][parent[j]] = </w:t>
      </w:r>
      <w:r w:rsidRPr="00AA750A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true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;</w:t>
      </w:r>
    </w:p>
    <w:p w14:paraId="176FA59F" w14:textId="77777777" w:rsidR="00AA750A" w:rsidRPr="00AA750A" w:rsidRDefault="00AA750A" w:rsidP="00AA750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isConnected[parent[j]][j] = </w:t>
      </w:r>
      <w:r w:rsidRPr="00AA750A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true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;</w:t>
      </w:r>
    </w:p>
    <w:p w14:paraId="31318880" w14:textId="77777777" w:rsidR="00AA750A" w:rsidRPr="00AA750A" w:rsidRDefault="00AA750A" w:rsidP="00AA750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    }</w:t>
      </w:r>
    </w:p>
    <w:p w14:paraId="544E51C4" w14:textId="77777777" w:rsidR="00AA750A" w:rsidRPr="00AA750A" w:rsidRDefault="00AA750A" w:rsidP="00AA750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AA750A">
        <w:rPr>
          <w:rFonts w:ascii="Fira Code" w:eastAsia="Times New Roman" w:hAnsi="Fira Code" w:cs="Times New Roman"/>
          <w:i/>
          <w:iCs/>
          <w:color w:val="A0A1A7"/>
          <w:sz w:val="21"/>
          <w:szCs w:val="21"/>
          <w:lang w:eastAsia="en-ID"/>
        </w:rPr>
        <w:t>// print the result</w:t>
      </w:r>
    </w:p>
    <w:p w14:paraId="5BA3C00A" w14:textId="0703F157" w:rsidR="00AA750A" w:rsidRPr="00AA750A" w:rsidRDefault="00AA750A" w:rsidP="00AA750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AA750A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System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AA750A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out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AA750A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println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AA750A">
        <w:rPr>
          <w:rFonts w:ascii="Fira Code" w:eastAsia="Times New Roman" w:hAnsi="Fira Code" w:cs="Times New Roman"/>
          <w:color w:val="50A14F"/>
          <w:sz w:val="21"/>
          <w:szCs w:val="21"/>
          <w:lang w:eastAsia="en-ID"/>
        </w:rPr>
        <w:t>"Spanning Tree</w:t>
      </w:r>
      <w:r w:rsidR="003A4514">
        <w:rPr>
          <w:rFonts w:ascii="Fira Code" w:eastAsia="Times New Roman" w:hAnsi="Fira Code" w:cs="Times New Roman"/>
          <w:color w:val="50A14F"/>
          <w:sz w:val="21"/>
          <w:szCs w:val="21"/>
          <w:lang w:eastAsia="en-ID"/>
        </w:rPr>
        <w:t>s</w:t>
      </w:r>
      <w:r w:rsidRPr="00AA750A">
        <w:rPr>
          <w:rFonts w:ascii="Fira Code" w:eastAsia="Times New Roman" w:hAnsi="Fira Code" w:cs="Times New Roman"/>
          <w:color w:val="50A14F"/>
          <w:sz w:val="21"/>
          <w:szCs w:val="21"/>
          <w:lang w:eastAsia="en-ID"/>
        </w:rPr>
        <w:t xml:space="preserve"> = "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+ trees);</w:t>
      </w:r>
    </w:p>
    <w:p w14:paraId="340B38CB" w14:textId="3D4E3A6C" w:rsidR="00AA750A" w:rsidRPr="00AA750A" w:rsidRDefault="00AA750A" w:rsidP="00AA750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AA750A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System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AA750A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out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AA750A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println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AA750A">
        <w:rPr>
          <w:rFonts w:ascii="Fira Code" w:eastAsia="Times New Roman" w:hAnsi="Fira Code" w:cs="Times New Roman"/>
          <w:color w:val="50A14F"/>
          <w:sz w:val="21"/>
          <w:szCs w:val="21"/>
          <w:lang w:eastAsia="en-ID"/>
        </w:rPr>
        <w:t xml:space="preserve">"Minimum Cost </w:t>
      </w:r>
      <w:r w:rsidR="003A4514">
        <w:rPr>
          <w:rFonts w:ascii="Fira Code" w:eastAsia="Times New Roman" w:hAnsi="Fira Code" w:cs="Times New Roman"/>
          <w:color w:val="50A14F"/>
          <w:sz w:val="21"/>
          <w:szCs w:val="21"/>
          <w:lang w:eastAsia="en-ID"/>
        </w:rPr>
        <w:t xml:space="preserve">  </w:t>
      </w:r>
      <w:r w:rsidRPr="00AA750A">
        <w:rPr>
          <w:rFonts w:ascii="Fira Code" w:eastAsia="Times New Roman" w:hAnsi="Fira Code" w:cs="Times New Roman"/>
          <w:color w:val="50A14F"/>
          <w:sz w:val="21"/>
          <w:szCs w:val="21"/>
          <w:lang w:eastAsia="en-ID"/>
        </w:rPr>
        <w:t>= "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+ cost);</w:t>
      </w:r>
    </w:p>
    <w:p w14:paraId="2D8E9292" w14:textId="77777777" w:rsidR="00AA750A" w:rsidRPr="00AA750A" w:rsidRDefault="00AA750A" w:rsidP="00AA750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}</w:t>
      </w:r>
    </w:p>
    <w:p w14:paraId="5199C82D" w14:textId="77777777" w:rsidR="00AA750A" w:rsidRPr="00AA750A" w:rsidRDefault="00AA750A" w:rsidP="00AA750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</w:p>
    <w:p w14:paraId="13A137B9" w14:textId="77777777" w:rsidR="00AA750A" w:rsidRPr="00AA750A" w:rsidRDefault="00AA750A" w:rsidP="00AA750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</w:t>
      </w:r>
      <w:r w:rsidRPr="00AA750A">
        <w:rPr>
          <w:rFonts w:ascii="Fira Code" w:eastAsia="Times New Roman" w:hAnsi="Fira Code" w:cs="Times New Roman"/>
          <w:i/>
          <w:iCs/>
          <w:color w:val="A0A1A7"/>
          <w:sz w:val="21"/>
          <w:szCs w:val="21"/>
          <w:lang w:eastAsia="en-ID"/>
        </w:rPr>
        <w:t>// function to check whether the graph is a valid tree or not (using dfs method)</w:t>
      </w:r>
    </w:p>
    <w:p w14:paraId="2AE371BA" w14:textId="77777777" w:rsidR="00AA750A" w:rsidRPr="00AA750A" w:rsidRDefault="00AA750A" w:rsidP="00AA750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</w:t>
      </w:r>
      <w:r w:rsidRPr="00AA750A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private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AA750A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boolean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AA750A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isValidTree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AA750A">
        <w:rPr>
          <w:rFonts w:ascii="Fira Code" w:eastAsia="Times New Roman" w:hAnsi="Fira Code" w:cs="Times New Roman"/>
          <w:color w:val="C18401"/>
          <w:sz w:val="21"/>
          <w:szCs w:val="21"/>
          <w:lang w:eastAsia="en-ID"/>
        </w:rPr>
        <w:t>boolean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[][] graph) {</w:t>
      </w:r>
    </w:p>
    <w:p w14:paraId="728EA4EA" w14:textId="77777777" w:rsidR="00AA750A" w:rsidRPr="00AA750A" w:rsidRDefault="00AA750A" w:rsidP="00AA750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AA750A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boolean</w:t>
      </w:r>
      <w:r w:rsidRPr="00AA750A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 xml:space="preserve"> visit[] 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= </w:t>
      </w:r>
      <w:r w:rsidRPr="00AA750A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new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AA750A">
        <w:rPr>
          <w:rFonts w:ascii="Fira Code" w:eastAsia="Times New Roman" w:hAnsi="Fira Code" w:cs="Times New Roman"/>
          <w:color w:val="C18401"/>
          <w:sz w:val="21"/>
          <w:szCs w:val="21"/>
          <w:lang w:eastAsia="en-ID"/>
        </w:rPr>
        <w:t>boolean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[V];</w:t>
      </w:r>
    </w:p>
    <w:p w14:paraId="655995A0" w14:textId="77777777" w:rsidR="00AA750A" w:rsidRPr="00AA750A" w:rsidRDefault="00AA750A" w:rsidP="00AA750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AA750A">
        <w:rPr>
          <w:rFonts w:ascii="Fira Code" w:eastAsia="Times New Roman" w:hAnsi="Fira Code" w:cs="Times New Roman"/>
          <w:color w:val="C18401"/>
          <w:sz w:val="21"/>
          <w:szCs w:val="21"/>
          <w:lang w:eastAsia="en-ID"/>
        </w:rPr>
        <w:t>Stack</w:t>
      </w:r>
      <w:r w:rsidRPr="00AA750A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&lt;</w:t>
      </w:r>
      <w:r w:rsidRPr="00AA750A">
        <w:rPr>
          <w:rFonts w:ascii="Fira Code" w:eastAsia="Times New Roman" w:hAnsi="Fira Code" w:cs="Times New Roman"/>
          <w:color w:val="C18401"/>
          <w:sz w:val="21"/>
          <w:szCs w:val="21"/>
          <w:lang w:eastAsia="en-ID"/>
        </w:rPr>
        <w:t>Integer</w:t>
      </w:r>
      <w:r w:rsidRPr="00AA750A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 xml:space="preserve">&gt; s 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= </w:t>
      </w:r>
      <w:r w:rsidRPr="00AA750A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new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AA750A">
        <w:rPr>
          <w:rFonts w:ascii="Fira Code" w:eastAsia="Times New Roman" w:hAnsi="Fira Code" w:cs="Times New Roman"/>
          <w:color w:val="C18401"/>
          <w:sz w:val="21"/>
          <w:szCs w:val="21"/>
          <w:lang w:eastAsia="en-ID"/>
        </w:rPr>
        <w:t>Stack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&lt;</w:t>
      </w:r>
      <w:r w:rsidRPr="00AA750A">
        <w:rPr>
          <w:rFonts w:ascii="Fira Code" w:eastAsia="Times New Roman" w:hAnsi="Fira Code" w:cs="Times New Roman"/>
          <w:color w:val="C18401"/>
          <w:sz w:val="21"/>
          <w:szCs w:val="21"/>
          <w:lang w:eastAsia="en-ID"/>
        </w:rPr>
        <w:t>Integer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&gt;();</w:t>
      </w:r>
    </w:p>
    <w:p w14:paraId="38CDF544" w14:textId="77777777" w:rsidR="00AA750A" w:rsidRPr="00AA750A" w:rsidRDefault="00AA750A" w:rsidP="00AA750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AA750A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int</w:t>
      </w:r>
      <w:r w:rsidRPr="00AA750A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 xml:space="preserve"> start 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= </w:t>
      </w:r>
      <w:r w:rsidRPr="00AA750A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0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;</w:t>
      </w:r>
    </w:p>
    <w:p w14:paraId="5046F8E2" w14:textId="77777777" w:rsidR="00AA750A" w:rsidRPr="00AA750A" w:rsidRDefault="00AA750A" w:rsidP="00AA750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AA750A">
        <w:rPr>
          <w:rFonts w:ascii="Fira Code" w:eastAsia="Times New Roman" w:hAnsi="Fira Code" w:cs="Times New Roman"/>
          <w:i/>
          <w:iCs/>
          <w:color w:val="A0A1A7"/>
          <w:sz w:val="21"/>
          <w:szCs w:val="21"/>
          <w:lang w:eastAsia="en-ID"/>
        </w:rPr>
        <w:t>// variable to count the total number of visited vertices</w:t>
      </w:r>
    </w:p>
    <w:p w14:paraId="4DC6E55F" w14:textId="77777777" w:rsidR="00AA750A" w:rsidRPr="00AA750A" w:rsidRDefault="00AA750A" w:rsidP="00AA750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AA750A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int</w:t>
      </w:r>
      <w:r w:rsidRPr="00AA750A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 xml:space="preserve"> vertices 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= </w:t>
      </w:r>
      <w:r w:rsidRPr="00AA750A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1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;</w:t>
      </w:r>
    </w:p>
    <w:p w14:paraId="625A3D3C" w14:textId="77777777" w:rsidR="00AA750A" w:rsidRPr="00AA750A" w:rsidRDefault="00AA750A" w:rsidP="00AA750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</w:p>
    <w:p w14:paraId="3AEC0AD4" w14:textId="77777777" w:rsidR="00AA750A" w:rsidRPr="00AA750A" w:rsidRDefault="00AA750A" w:rsidP="00AA750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visit[start] = </w:t>
      </w:r>
      <w:r w:rsidRPr="00AA750A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true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;</w:t>
      </w:r>
    </w:p>
    <w:p w14:paraId="0C682D4D" w14:textId="77777777" w:rsidR="00AA750A" w:rsidRPr="00AA750A" w:rsidRDefault="00AA750A" w:rsidP="00AA750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lastRenderedPageBreak/>
        <w:t xml:space="preserve">        </w:t>
      </w:r>
      <w:r w:rsidRPr="00AA750A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s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AA750A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push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start);</w:t>
      </w:r>
    </w:p>
    <w:p w14:paraId="139EA4FD" w14:textId="77777777" w:rsidR="00AA750A" w:rsidRPr="00AA750A" w:rsidRDefault="00AA750A" w:rsidP="00AA750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</w:p>
    <w:p w14:paraId="482C325C" w14:textId="77777777" w:rsidR="00AA750A" w:rsidRPr="00AA750A" w:rsidRDefault="00AA750A" w:rsidP="00AA750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AA750A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while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!</w:t>
      </w:r>
      <w:r w:rsidRPr="00AA750A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s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AA750A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isEmpty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)){</w:t>
      </w:r>
    </w:p>
    <w:p w14:paraId="6294D2F4" w14:textId="77777777" w:rsidR="00AA750A" w:rsidRPr="00AA750A" w:rsidRDefault="00AA750A" w:rsidP="00AA750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start = </w:t>
      </w:r>
      <w:r w:rsidRPr="00AA750A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s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AA750A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pop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);</w:t>
      </w:r>
    </w:p>
    <w:p w14:paraId="026DCB30" w14:textId="77777777" w:rsidR="00AA750A" w:rsidRPr="00AA750A" w:rsidRDefault="00AA750A" w:rsidP="00AA750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</w:p>
    <w:p w14:paraId="49189D2B" w14:textId="77777777" w:rsidR="00AA750A" w:rsidRPr="00AA750A" w:rsidRDefault="00AA750A" w:rsidP="00AA750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</w:t>
      </w:r>
      <w:r w:rsidRPr="00AA750A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for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</w:t>
      </w:r>
      <w:r w:rsidRPr="00AA750A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int</w:t>
      </w:r>
      <w:r w:rsidRPr="00AA750A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 xml:space="preserve"> i 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= </w:t>
      </w:r>
      <w:r w:rsidRPr="00AA750A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1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; i  &lt; V; i++){</w:t>
      </w:r>
    </w:p>
    <w:p w14:paraId="50526552" w14:textId="77777777" w:rsidR="00AA750A" w:rsidRPr="00AA750A" w:rsidRDefault="00AA750A" w:rsidP="00AA750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    </w:t>
      </w:r>
      <w:r w:rsidRPr="00AA750A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if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graph[start][i] &amp;&amp; !visit[i]){</w:t>
      </w:r>
    </w:p>
    <w:p w14:paraId="0405DE73" w14:textId="77777777" w:rsidR="00AA750A" w:rsidRPr="00AA750A" w:rsidRDefault="00AA750A" w:rsidP="00AA750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            visit[i] = </w:t>
      </w:r>
      <w:r w:rsidRPr="00AA750A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true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;</w:t>
      </w:r>
    </w:p>
    <w:p w14:paraId="70338537" w14:textId="77777777" w:rsidR="00AA750A" w:rsidRPr="00AA750A" w:rsidRDefault="00AA750A" w:rsidP="00AA750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            </w:t>
      </w:r>
      <w:r w:rsidRPr="00AA750A">
        <w:rPr>
          <w:rFonts w:ascii="Fira Code" w:eastAsia="Times New Roman" w:hAnsi="Fira Code" w:cs="Times New Roman"/>
          <w:color w:val="E45649"/>
          <w:sz w:val="21"/>
          <w:szCs w:val="21"/>
          <w:lang w:eastAsia="en-ID"/>
        </w:rPr>
        <w:t>s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.</w:t>
      </w:r>
      <w:r w:rsidRPr="00AA750A">
        <w:rPr>
          <w:rFonts w:ascii="Fira Code" w:eastAsia="Times New Roman" w:hAnsi="Fira Code" w:cs="Times New Roman"/>
          <w:color w:val="4078F2"/>
          <w:sz w:val="21"/>
          <w:szCs w:val="21"/>
          <w:lang w:eastAsia="en-ID"/>
        </w:rPr>
        <w:t>push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i);</w:t>
      </w:r>
    </w:p>
    <w:p w14:paraId="038A8BF7" w14:textId="77777777" w:rsidR="00AA750A" w:rsidRPr="00AA750A" w:rsidRDefault="00AA750A" w:rsidP="00AA750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            </w:t>
      </w:r>
      <w:r w:rsidRPr="00AA750A">
        <w:rPr>
          <w:rFonts w:ascii="Fira Code" w:eastAsia="Times New Roman" w:hAnsi="Fira Code" w:cs="Times New Roman"/>
          <w:i/>
          <w:iCs/>
          <w:color w:val="A0A1A7"/>
          <w:sz w:val="21"/>
          <w:szCs w:val="21"/>
          <w:lang w:eastAsia="en-ID"/>
        </w:rPr>
        <w:t>// increase the vertices count after a vertex is being visited</w:t>
      </w:r>
    </w:p>
    <w:p w14:paraId="7528354E" w14:textId="77777777" w:rsidR="00AA750A" w:rsidRPr="00AA750A" w:rsidRDefault="00AA750A" w:rsidP="00AA750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                    vertices++;</w:t>
      </w:r>
    </w:p>
    <w:p w14:paraId="2291E27B" w14:textId="77777777" w:rsidR="00AA750A" w:rsidRPr="00AA750A" w:rsidRDefault="00AA750A" w:rsidP="00AA750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    }   </w:t>
      </w:r>
    </w:p>
    <w:p w14:paraId="51AA46F3" w14:textId="77777777" w:rsidR="00AA750A" w:rsidRPr="00AA750A" w:rsidRDefault="00AA750A" w:rsidP="00AA750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        }</w:t>
      </w:r>
    </w:p>
    <w:p w14:paraId="0C70AFF2" w14:textId="77777777" w:rsidR="00AA750A" w:rsidRPr="00AA750A" w:rsidRDefault="00AA750A" w:rsidP="00AA750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    }</w:t>
      </w:r>
    </w:p>
    <w:p w14:paraId="5A1A9E52" w14:textId="77777777" w:rsidR="00AA750A" w:rsidRPr="00AA750A" w:rsidRDefault="00AA750A" w:rsidP="00AA750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AA750A">
        <w:rPr>
          <w:rFonts w:ascii="Fira Code" w:eastAsia="Times New Roman" w:hAnsi="Fira Code" w:cs="Times New Roman"/>
          <w:i/>
          <w:iCs/>
          <w:color w:val="A0A1A7"/>
          <w:sz w:val="21"/>
          <w:szCs w:val="21"/>
          <w:lang w:eastAsia="en-ID"/>
        </w:rPr>
        <w:t xml:space="preserve">// if the total counted vertices equals to the graph's initial vertices, then it is a valid tree </w:t>
      </w:r>
    </w:p>
    <w:p w14:paraId="4A388D99" w14:textId="77777777" w:rsidR="00AA750A" w:rsidRPr="00AA750A" w:rsidRDefault="00AA750A" w:rsidP="00AA750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AA750A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if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(vertices == V) {</w:t>
      </w:r>
    </w:p>
    <w:p w14:paraId="769D104E" w14:textId="77777777" w:rsidR="00AA750A" w:rsidRPr="00AA750A" w:rsidRDefault="00AA750A" w:rsidP="00AA750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    </w:t>
      </w:r>
      <w:r w:rsidRPr="00AA750A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return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AA750A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true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;</w:t>
      </w:r>
    </w:p>
    <w:p w14:paraId="0287657E" w14:textId="77777777" w:rsidR="00AA750A" w:rsidRPr="00AA750A" w:rsidRDefault="00AA750A" w:rsidP="00AA750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    }</w:t>
      </w:r>
    </w:p>
    <w:p w14:paraId="1F4D4EA5" w14:textId="77777777" w:rsidR="00AA750A" w:rsidRPr="00AA750A" w:rsidRDefault="00AA750A" w:rsidP="00AA750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</w:p>
    <w:p w14:paraId="73CEC870" w14:textId="77777777" w:rsidR="00AA750A" w:rsidRPr="00AA750A" w:rsidRDefault="00AA750A" w:rsidP="00AA750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AA750A">
        <w:rPr>
          <w:rFonts w:ascii="Fira Code" w:eastAsia="Times New Roman" w:hAnsi="Fira Code" w:cs="Times New Roman"/>
          <w:i/>
          <w:iCs/>
          <w:color w:val="A0A1A7"/>
          <w:sz w:val="21"/>
          <w:szCs w:val="21"/>
          <w:lang w:eastAsia="en-ID"/>
        </w:rPr>
        <w:t>// else, it is not a valid tree</w:t>
      </w:r>
    </w:p>
    <w:p w14:paraId="5EEC5FE1" w14:textId="77777777" w:rsidR="00AA750A" w:rsidRPr="00AA750A" w:rsidRDefault="00AA750A" w:rsidP="00AA750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        </w:t>
      </w:r>
      <w:r w:rsidRPr="00AA750A">
        <w:rPr>
          <w:rFonts w:ascii="Fira Code" w:eastAsia="Times New Roman" w:hAnsi="Fira Code" w:cs="Times New Roman"/>
          <w:color w:val="A626A4"/>
          <w:sz w:val="21"/>
          <w:szCs w:val="21"/>
          <w:lang w:eastAsia="en-ID"/>
        </w:rPr>
        <w:t>return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  <w:r w:rsidRPr="00AA750A">
        <w:rPr>
          <w:rFonts w:ascii="Fira Code" w:eastAsia="Times New Roman" w:hAnsi="Fira Code" w:cs="Times New Roman"/>
          <w:color w:val="986801"/>
          <w:sz w:val="21"/>
          <w:szCs w:val="21"/>
          <w:lang w:eastAsia="en-ID"/>
        </w:rPr>
        <w:t>false</w:t>
      </w: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;</w:t>
      </w:r>
    </w:p>
    <w:p w14:paraId="2D2729DC" w14:textId="77777777" w:rsidR="00AA750A" w:rsidRPr="00AA750A" w:rsidRDefault="00AA750A" w:rsidP="00AA750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    }</w:t>
      </w:r>
    </w:p>
    <w:p w14:paraId="527D9EB5" w14:textId="77777777" w:rsidR="00AA750A" w:rsidRPr="00AA750A" w:rsidRDefault="00AA750A" w:rsidP="00AA750A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 w:rsidRPr="00AA750A"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>}</w:t>
      </w:r>
    </w:p>
    <w:p w14:paraId="4FCF66F3" w14:textId="2A53903E" w:rsidR="00A47055" w:rsidRPr="00A47055" w:rsidRDefault="00AA750A" w:rsidP="00A47055">
      <w:pPr>
        <w:pStyle w:val="ListParagraph"/>
        <w:numPr>
          <w:ilvl w:val="0"/>
          <w:numId w:val="17"/>
        </w:numPr>
        <w:shd w:val="clear" w:color="auto" w:fill="FAFAFA"/>
        <w:spacing w:after="0" w:line="285" w:lineRule="atLeast"/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</w:pPr>
      <w:r>
        <w:rPr>
          <w:rFonts w:ascii="Fira Code" w:eastAsia="Times New Roman" w:hAnsi="Fira Code" w:cs="Times New Roman"/>
          <w:color w:val="383A42"/>
          <w:sz w:val="21"/>
          <w:szCs w:val="21"/>
          <w:lang w:eastAsia="en-ID"/>
        </w:rPr>
        <w:t xml:space="preserve"> </w:t>
      </w:r>
    </w:p>
    <w:p w14:paraId="7A0E6A38" w14:textId="33D97F99" w:rsidR="00EC26DC" w:rsidRDefault="00EC26DC">
      <w:pPr>
        <w:rPr>
          <w:rFonts w:ascii="Times New Roman" w:hAnsi="Times New Roman" w:cs="Times New Roman"/>
          <w:sz w:val="24"/>
          <w:szCs w:val="24"/>
        </w:rPr>
      </w:pPr>
    </w:p>
    <w:p w14:paraId="399DD32B" w14:textId="77777777" w:rsidR="005A148D" w:rsidRDefault="005A148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3A00DCEF" w14:textId="46C5AD4D" w:rsidR="008F2098" w:rsidRDefault="008F2098" w:rsidP="008F2098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Manual Calculation</w:t>
      </w:r>
    </w:p>
    <w:p w14:paraId="2896414F" w14:textId="63F4754E" w:rsidR="005A148D" w:rsidRDefault="005A148D" w:rsidP="008F2098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. MST cost</w:t>
      </w:r>
    </w:p>
    <w:p w14:paraId="733449BA" w14:textId="78DD3DE1" w:rsidR="005A148D" w:rsidRDefault="00F96752" w:rsidP="005A148D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6850055" wp14:editId="00FD1495">
            <wp:extent cx="3348000" cy="3593786"/>
            <wp:effectExtent l="0" t="0" r="5080" b="698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8000" cy="35937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F4D387" w14:textId="12D292A1" w:rsidR="005A148D" w:rsidRDefault="005A148D" w:rsidP="005A148D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3008386B" w14:textId="05223F6F" w:rsidR="00A949F4" w:rsidRDefault="005A148D" w:rsidP="00A949F4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. Spanning Tree</w:t>
      </w:r>
    </w:p>
    <w:p w14:paraId="61CEB2DD" w14:textId="77777777" w:rsidR="00A949F4" w:rsidRDefault="00A949F4" w:rsidP="005A148D">
      <w:pPr>
        <w:jc w:val="center"/>
        <w:rPr>
          <w:rFonts w:ascii="Times New Roman" w:hAnsi="Times New Roman" w:cs="Times New Roman"/>
          <w:noProof/>
          <w:sz w:val="24"/>
          <w:szCs w:val="24"/>
        </w:rPr>
      </w:pPr>
    </w:p>
    <w:p w14:paraId="476BEBD4" w14:textId="0DE828C5" w:rsidR="005A148D" w:rsidRDefault="00A949F4" w:rsidP="005A148D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0E76CE0" wp14:editId="054FD8F2">
            <wp:extent cx="4572000" cy="3684378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57286"/>
                    <a:stretch/>
                  </pic:blipFill>
                  <pic:spPr bwMode="auto">
                    <a:xfrm>
                      <a:off x="0" y="0"/>
                      <a:ext cx="4572000" cy="36843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2D7CAE8" w14:textId="77777777" w:rsidR="00A949F4" w:rsidRDefault="00A949F4" w:rsidP="005A148D">
      <w:pPr>
        <w:jc w:val="center"/>
        <w:rPr>
          <w:rFonts w:ascii="Times New Roman" w:hAnsi="Times New Roman" w:cs="Times New Roman"/>
          <w:noProof/>
          <w:sz w:val="24"/>
          <w:szCs w:val="24"/>
        </w:rPr>
      </w:pPr>
    </w:p>
    <w:p w14:paraId="4AFAC9BE" w14:textId="77777777" w:rsidR="00A949F4" w:rsidRDefault="00A949F4" w:rsidP="005A148D">
      <w:pPr>
        <w:jc w:val="center"/>
        <w:rPr>
          <w:rFonts w:ascii="Times New Roman" w:hAnsi="Times New Roman" w:cs="Times New Roman"/>
          <w:noProof/>
          <w:sz w:val="24"/>
          <w:szCs w:val="24"/>
        </w:rPr>
      </w:pPr>
    </w:p>
    <w:p w14:paraId="1E70BDD3" w14:textId="2CE43CBC" w:rsidR="00A949F4" w:rsidRDefault="00A949F4" w:rsidP="005A148D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8A3E6F6" wp14:editId="7DF4A17D">
            <wp:extent cx="4571894" cy="4953190"/>
            <wp:effectExtent l="0" t="0" r="63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2556"/>
                    <a:stretch/>
                  </pic:blipFill>
                  <pic:spPr bwMode="auto">
                    <a:xfrm>
                      <a:off x="0" y="0"/>
                      <a:ext cx="4572000" cy="49533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26F06E3" w14:textId="77777777" w:rsidR="008F2098" w:rsidRDefault="008F2098" w:rsidP="008F2098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6B01AF04" w14:textId="3CD60A61" w:rsidR="00421F30" w:rsidRDefault="00421F30" w:rsidP="00421F30">
      <w:pPr>
        <w:spacing w:line="360" w:lineRule="auto"/>
        <w:ind w:left="720" w:hanging="72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utput Terminal</w:t>
      </w:r>
    </w:p>
    <w:p w14:paraId="01A8876B" w14:textId="4211224F" w:rsidR="00A47055" w:rsidRDefault="003A4514" w:rsidP="00A949F4">
      <w:pPr>
        <w:spacing w:line="360" w:lineRule="auto"/>
        <w:ind w:left="720" w:hanging="720"/>
        <w:jc w:val="center"/>
        <w:rPr>
          <w:rFonts w:ascii="Times New Roman" w:hAnsi="Times New Roman" w:cs="Times New Roman"/>
          <w:sz w:val="24"/>
          <w:szCs w:val="24"/>
        </w:rPr>
      </w:pPr>
      <w:r w:rsidRPr="003A4514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265DFCAE" wp14:editId="3A5CA305">
            <wp:extent cx="1728000" cy="2539315"/>
            <wp:effectExtent l="0" t="0" r="571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728000" cy="2539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A4705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Fira Code">
    <w:panose1 w:val="020B0809050000020004"/>
    <w:charset w:val="00"/>
    <w:family w:val="modern"/>
    <w:pitch w:val="fixed"/>
    <w:sig w:usb0="40000287" w:usb1="02003901" w:usb2="02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203FD"/>
    <w:multiLevelType w:val="hybridMultilevel"/>
    <w:tmpl w:val="54BE727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DA61DB"/>
    <w:multiLevelType w:val="hybridMultilevel"/>
    <w:tmpl w:val="BD04CF00"/>
    <w:lvl w:ilvl="0" w:tplc="195A1B62">
      <w:start w:val="1"/>
      <w:numFmt w:val="decimal"/>
      <w:lvlText w:val="%1"/>
      <w:lvlJc w:val="left"/>
      <w:pPr>
        <w:ind w:left="720" w:hanging="360"/>
      </w:pPr>
      <w:rPr>
        <w:rFonts w:ascii="Fira Code" w:hAnsi="Fira Code" w:hint="default"/>
        <w:caps w:val="0"/>
        <w:sz w:val="22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4C1381"/>
    <w:multiLevelType w:val="hybridMultilevel"/>
    <w:tmpl w:val="E84896D8"/>
    <w:lvl w:ilvl="0" w:tplc="195A1B62">
      <w:start w:val="1"/>
      <w:numFmt w:val="decimal"/>
      <w:lvlText w:val="%1"/>
      <w:lvlJc w:val="left"/>
      <w:pPr>
        <w:ind w:left="720" w:hanging="360"/>
      </w:pPr>
      <w:rPr>
        <w:rFonts w:ascii="Fira Code" w:hAnsi="Fira Code" w:hint="default"/>
        <w:caps w:val="0"/>
        <w:sz w:val="22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E345B91"/>
    <w:multiLevelType w:val="hybridMultilevel"/>
    <w:tmpl w:val="39B89942"/>
    <w:lvl w:ilvl="0" w:tplc="195A1B62">
      <w:start w:val="1"/>
      <w:numFmt w:val="decimal"/>
      <w:lvlText w:val="%1"/>
      <w:lvlJc w:val="left"/>
      <w:pPr>
        <w:ind w:left="720" w:hanging="360"/>
      </w:pPr>
      <w:rPr>
        <w:rFonts w:ascii="Fira Code" w:hAnsi="Fira Code" w:hint="default"/>
        <w:caps w:val="0"/>
        <w:sz w:val="22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5850CB2"/>
    <w:multiLevelType w:val="hybridMultilevel"/>
    <w:tmpl w:val="639A8C88"/>
    <w:lvl w:ilvl="0" w:tplc="85C092AC">
      <w:start w:val="1"/>
      <w:numFmt w:val="decimal"/>
      <w:lvlText w:val="%1"/>
      <w:lvlJc w:val="left"/>
      <w:pPr>
        <w:ind w:left="720" w:hanging="360"/>
      </w:pPr>
      <w:rPr>
        <w:rFonts w:ascii="Fira Code" w:hAnsi="Fira Code" w:hint="default"/>
        <w:b/>
        <w:i w:val="0"/>
        <w:sz w:val="22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>
      <w:start w:val="1"/>
      <w:numFmt w:val="lowerRoman"/>
      <w:lvlText w:val="%3."/>
      <w:lvlJc w:val="right"/>
      <w:pPr>
        <w:ind w:left="2160" w:hanging="180"/>
      </w:pPr>
    </w:lvl>
    <w:lvl w:ilvl="3" w:tplc="3809000F">
      <w:start w:val="1"/>
      <w:numFmt w:val="decimal"/>
      <w:lvlText w:val="%4."/>
      <w:lvlJc w:val="left"/>
      <w:pPr>
        <w:ind w:left="2880" w:hanging="360"/>
      </w:pPr>
    </w:lvl>
    <w:lvl w:ilvl="4" w:tplc="38090019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D392894"/>
    <w:multiLevelType w:val="hybridMultilevel"/>
    <w:tmpl w:val="D20CB750"/>
    <w:lvl w:ilvl="0" w:tplc="195A1B62">
      <w:start w:val="1"/>
      <w:numFmt w:val="decimal"/>
      <w:lvlText w:val="%1"/>
      <w:lvlJc w:val="left"/>
      <w:pPr>
        <w:ind w:left="720" w:hanging="360"/>
      </w:pPr>
      <w:rPr>
        <w:rFonts w:ascii="Fira Code" w:hAnsi="Fira Code" w:hint="default"/>
        <w:caps w:val="0"/>
        <w:sz w:val="22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6255718"/>
    <w:multiLevelType w:val="hybridMultilevel"/>
    <w:tmpl w:val="EC1A39CE"/>
    <w:lvl w:ilvl="0" w:tplc="195A1B62">
      <w:start w:val="1"/>
      <w:numFmt w:val="decimal"/>
      <w:lvlText w:val="%1"/>
      <w:lvlJc w:val="left"/>
      <w:pPr>
        <w:ind w:left="720" w:hanging="360"/>
      </w:pPr>
      <w:rPr>
        <w:rFonts w:ascii="Fira Code" w:hAnsi="Fira Code" w:hint="default"/>
        <w:caps w:val="0"/>
        <w:sz w:val="22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E463D5C"/>
    <w:multiLevelType w:val="hybridMultilevel"/>
    <w:tmpl w:val="72D0FD00"/>
    <w:lvl w:ilvl="0" w:tplc="195A1B62">
      <w:start w:val="1"/>
      <w:numFmt w:val="decimal"/>
      <w:lvlText w:val="%1"/>
      <w:lvlJc w:val="left"/>
      <w:pPr>
        <w:ind w:left="1440" w:hanging="360"/>
      </w:pPr>
      <w:rPr>
        <w:rFonts w:ascii="Fira Code" w:hAnsi="Fira Code" w:hint="default"/>
        <w:caps w:val="0"/>
        <w:sz w:val="22"/>
      </w:r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46002A3F"/>
    <w:multiLevelType w:val="hybridMultilevel"/>
    <w:tmpl w:val="E13C4104"/>
    <w:lvl w:ilvl="0" w:tplc="195A1B62">
      <w:start w:val="1"/>
      <w:numFmt w:val="decimal"/>
      <w:lvlText w:val="%1"/>
      <w:lvlJc w:val="left"/>
      <w:pPr>
        <w:ind w:left="720" w:hanging="360"/>
      </w:pPr>
      <w:rPr>
        <w:rFonts w:ascii="Fira Code" w:hAnsi="Fira Code" w:hint="default"/>
        <w:caps w:val="0"/>
        <w:sz w:val="22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ADF1E95"/>
    <w:multiLevelType w:val="hybridMultilevel"/>
    <w:tmpl w:val="D130DC86"/>
    <w:lvl w:ilvl="0" w:tplc="195A1B62">
      <w:start w:val="1"/>
      <w:numFmt w:val="decimal"/>
      <w:lvlText w:val="%1"/>
      <w:lvlJc w:val="left"/>
      <w:pPr>
        <w:ind w:left="780" w:hanging="360"/>
      </w:pPr>
      <w:rPr>
        <w:rFonts w:ascii="Fira Code" w:hAnsi="Fira Code" w:hint="default"/>
        <w:caps w:val="0"/>
        <w:sz w:val="22"/>
      </w:rPr>
    </w:lvl>
    <w:lvl w:ilvl="1" w:tplc="38090019" w:tentative="1">
      <w:start w:val="1"/>
      <w:numFmt w:val="lowerLetter"/>
      <w:lvlText w:val="%2."/>
      <w:lvlJc w:val="left"/>
      <w:pPr>
        <w:ind w:left="1500" w:hanging="360"/>
      </w:pPr>
    </w:lvl>
    <w:lvl w:ilvl="2" w:tplc="3809001B" w:tentative="1">
      <w:start w:val="1"/>
      <w:numFmt w:val="lowerRoman"/>
      <w:lvlText w:val="%3."/>
      <w:lvlJc w:val="right"/>
      <w:pPr>
        <w:ind w:left="2220" w:hanging="180"/>
      </w:pPr>
    </w:lvl>
    <w:lvl w:ilvl="3" w:tplc="3809000F" w:tentative="1">
      <w:start w:val="1"/>
      <w:numFmt w:val="decimal"/>
      <w:lvlText w:val="%4."/>
      <w:lvlJc w:val="left"/>
      <w:pPr>
        <w:ind w:left="2940" w:hanging="360"/>
      </w:pPr>
    </w:lvl>
    <w:lvl w:ilvl="4" w:tplc="38090019" w:tentative="1">
      <w:start w:val="1"/>
      <w:numFmt w:val="lowerLetter"/>
      <w:lvlText w:val="%5."/>
      <w:lvlJc w:val="left"/>
      <w:pPr>
        <w:ind w:left="3660" w:hanging="360"/>
      </w:pPr>
    </w:lvl>
    <w:lvl w:ilvl="5" w:tplc="3809001B" w:tentative="1">
      <w:start w:val="1"/>
      <w:numFmt w:val="lowerRoman"/>
      <w:lvlText w:val="%6."/>
      <w:lvlJc w:val="right"/>
      <w:pPr>
        <w:ind w:left="4380" w:hanging="180"/>
      </w:pPr>
    </w:lvl>
    <w:lvl w:ilvl="6" w:tplc="3809000F" w:tentative="1">
      <w:start w:val="1"/>
      <w:numFmt w:val="decimal"/>
      <w:lvlText w:val="%7."/>
      <w:lvlJc w:val="left"/>
      <w:pPr>
        <w:ind w:left="5100" w:hanging="360"/>
      </w:pPr>
    </w:lvl>
    <w:lvl w:ilvl="7" w:tplc="38090019" w:tentative="1">
      <w:start w:val="1"/>
      <w:numFmt w:val="lowerLetter"/>
      <w:lvlText w:val="%8."/>
      <w:lvlJc w:val="left"/>
      <w:pPr>
        <w:ind w:left="5820" w:hanging="360"/>
      </w:pPr>
    </w:lvl>
    <w:lvl w:ilvl="8" w:tplc="38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0" w15:restartNumberingAfterBreak="0">
    <w:nsid w:val="4BBD6027"/>
    <w:multiLevelType w:val="hybridMultilevel"/>
    <w:tmpl w:val="0E7878D0"/>
    <w:lvl w:ilvl="0" w:tplc="195A1B62">
      <w:start w:val="1"/>
      <w:numFmt w:val="decimal"/>
      <w:lvlText w:val="%1"/>
      <w:lvlJc w:val="left"/>
      <w:pPr>
        <w:ind w:left="720" w:hanging="360"/>
      </w:pPr>
      <w:rPr>
        <w:rFonts w:ascii="Fira Code" w:hAnsi="Fira Code" w:hint="default"/>
        <w:caps w:val="0"/>
        <w:sz w:val="22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ECA6466"/>
    <w:multiLevelType w:val="hybridMultilevel"/>
    <w:tmpl w:val="E9C4BDFA"/>
    <w:lvl w:ilvl="0" w:tplc="195A1B62">
      <w:start w:val="1"/>
      <w:numFmt w:val="decimal"/>
      <w:lvlText w:val="%1"/>
      <w:lvlJc w:val="left"/>
      <w:pPr>
        <w:ind w:left="720" w:hanging="360"/>
      </w:pPr>
      <w:rPr>
        <w:rFonts w:ascii="Fira Code" w:hAnsi="Fira Code" w:hint="default"/>
        <w:caps w:val="0"/>
        <w:sz w:val="22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F9F4C6B"/>
    <w:multiLevelType w:val="hybridMultilevel"/>
    <w:tmpl w:val="D2DA7CF6"/>
    <w:lvl w:ilvl="0" w:tplc="195A1B62">
      <w:start w:val="1"/>
      <w:numFmt w:val="decimal"/>
      <w:lvlText w:val="%1"/>
      <w:lvlJc w:val="left"/>
      <w:pPr>
        <w:ind w:left="720" w:hanging="360"/>
      </w:pPr>
      <w:rPr>
        <w:rFonts w:ascii="Fira Code" w:hAnsi="Fira Code" w:hint="default"/>
        <w:caps w:val="0"/>
        <w:sz w:val="22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26951DC"/>
    <w:multiLevelType w:val="hybridMultilevel"/>
    <w:tmpl w:val="18525B8E"/>
    <w:lvl w:ilvl="0" w:tplc="0E448E0E">
      <w:start w:val="1"/>
      <w:numFmt w:val="decimal"/>
      <w:lvlText w:val="%1"/>
      <w:lvlJc w:val="left"/>
      <w:pPr>
        <w:ind w:left="720" w:hanging="360"/>
      </w:pPr>
      <w:rPr>
        <w:rFonts w:ascii="Fira Code" w:hAnsi="Fira Code"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2052DF2"/>
    <w:multiLevelType w:val="hybridMultilevel"/>
    <w:tmpl w:val="AE9053AC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A214AB2"/>
    <w:multiLevelType w:val="hybridMultilevel"/>
    <w:tmpl w:val="88E069C8"/>
    <w:lvl w:ilvl="0" w:tplc="195A1B62">
      <w:start w:val="1"/>
      <w:numFmt w:val="decimal"/>
      <w:lvlText w:val="%1"/>
      <w:lvlJc w:val="left"/>
      <w:pPr>
        <w:ind w:left="720" w:hanging="360"/>
      </w:pPr>
      <w:rPr>
        <w:rFonts w:ascii="Fira Code" w:hAnsi="Fira Code" w:hint="default"/>
        <w:caps w:val="0"/>
        <w:sz w:val="22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BB3645B"/>
    <w:multiLevelType w:val="hybridMultilevel"/>
    <w:tmpl w:val="AB1CF7D8"/>
    <w:lvl w:ilvl="0" w:tplc="195A1B62">
      <w:start w:val="1"/>
      <w:numFmt w:val="decimal"/>
      <w:lvlText w:val="%1"/>
      <w:lvlJc w:val="left"/>
      <w:pPr>
        <w:ind w:left="720" w:hanging="360"/>
      </w:pPr>
      <w:rPr>
        <w:rFonts w:ascii="Fira Code" w:hAnsi="Fira Code" w:hint="default"/>
        <w:caps w:val="0"/>
        <w:sz w:val="22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13"/>
  </w:num>
  <w:num w:numId="3">
    <w:abstractNumId w:val="1"/>
  </w:num>
  <w:num w:numId="4">
    <w:abstractNumId w:val="8"/>
  </w:num>
  <w:num w:numId="5">
    <w:abstractNumId w:val="6"/>
  </w:num>
  <w:num w:numId="6">
    <w:abstractNumId w:val="12"/>
  </w:num>
  <w:num w:numId="7">
    <w:abstractNumId w:val="10"/>
  </w:num>
  <w:num w:numId="8">
    <w:abstractNumId w:val="2"/>
  </w:num>
  <w:num w:numId="9">
    <w:abstractNumId w:val="5"/>
  </w:num>
  <w:num w:numId="10">
    <w:abstractNumId w:val="3"/>
  </w:num>
  <w:num w:numId="11">
    <w:abstractNumId w:val="11"/>
  </w:num>
  <w:num w:numId="12">
    <w:abstractNumId w:val="9"/>
  </w:num>
  <w:num w:numId="13">
    <w:abstractNumId w:val="0"/>
  </w:num>
  <w:num w:numId="14">
    <w:abstractNumId w:val="7"/>
  </w:num>
  <w:num w:numId="15">
    <w:abstractNumId w:val="16"/>
  </w:num>
  <w:num w:numId="16">
    <w:abstractNumId w:val="15"/>
  </w:num>
  <w:num w:numId="1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AwtbAwNzAwN7M0MbRU0lEKTi0uzszPAymwqAUAlw7InywAAAA="/>
  </w:docVars>
  <w:rsids>
    <w:rsidRoot w:val="00567CE9"/>
    <w:rsid w:val="0006114E"/>
    <w:rsid w:val="000A66C4"/>
    <w:rsid w:val="000F5867"/>
    <w:rsid w:val="001039FC"/>
    <w:rsid w:val="00106A12"/>
    <w:rsid w:val="00117B1D"/>
    <w:rsid w:val="00140934"/>
    <w:rsid w:val="001E1286"/>
    <w:rsid w:val="001E1B22"/>
    <w:rsid w:val="00276B62"/>
    <w:rsid w:val="002B39FD"/>
    <w:rsid w:val="002E49C2"/>
    <w:rsid w:val="003A4514"/>
    <w:rsid w:val="003A7599"/>
    <w:rsid w:val="003D7ECF"/>
    <w:rsid w:val="003F411A"/>
    <w:rsid w:val="003F5EDD"/>
    <w:rsid w:val="00421F30"/>
    <w:rsid w:val="004712E5"/>
    <w:rsid w:val="005360BB"/>
    <w:rsid w:val="005407B7"/>
    <w:rsid w:val="00540C42"/>
    <w:rsid w:val="00567CE9"/>
    <w:rsid w:val="0057705B"/>
    <w:rsid w:val="00585141"/>
    <w:rsid w:val="005A148D"/>
    <w:rsid w:val="005A2A44"/>
    <w:rsid w:val="005A5A59"/>
    <w:rsid w:val="005F53C9"/>
    <w:rsid w:val="0062495F"/>
    <w:rsid w:val="006315F9"/>
    <w:rsid w:val="00637B4A"/>
    <w:rsid w:val="00643CA0"/>
    <w:rsid w:val="00650E2D"/>
    <w:rsid w:val="006B76C9"/>
    <w:rsid w:val="0071640E"/>
    <w:rsid w:val="00737E62"/>
    <w:rsid w:val="007705EC"/>
    <w:rsid w:val="007915F0"/>
    <w:rsid w:val="007E2675"/>
    <w:rsid w:val="008D3B2E"/>
    <w:rsid w:val="008E7F07"/>
    <w:rsid w:val="008F2098"/>
    <w:rsid w:val="00944A40"/>
    <w:rsid w:val="00977965"/>
    <w:rsid w:val="00993DFB"/>
    <w:rsid w:val="009A7DD5"/>
    <w:rsid w:val="00A45028"/>
    <w:rsid w:val="00A47055"/>
    <w:rsid w:val="00A61971"/>
    <w:rsid w:val="00A8387D"/>
    <w:rsid w:val="00A949F4"/>
    <w:rsid w:val="00A95200"/>
    <w:rsid w:val="00AA750A"/>
    <w:rsid w:val="00AC4EC5"/>
    <w:rsid w:val="00B44CEC"/>
    <w:rsid w:val="00B95600"/>
    <w:rsid w:val="00BD5043"/>
    <w:rsid w:val="00C269F0"/>
    <w:rsid w:val="00C37D13"/>
    <w:rsid w:val="00CF6C43"/>
    <w:rsid w:val="00D443EC"/>
    <w:rsid w:val="00D5519C"/>
    <w:rsid w:val="00DD2525"/>
    <w:rsid w:val="00DD7825"/>
    <w:rsid w:val="00E35F12"/>
    <w:rsid w:val="00E422A0"/>
    <w:rsid w:val="00E867E0"/>
    <w:rsid w:val="00EA72D4"/>
    <w:rsid w:val="00EB2715"/>
    <w:rsid w:val="00EC26DC"/>
    <w:rsid w:val="00EC4493"/>
    <w:rsid w:val="00F373B8"/>
    <w:rsid w:val="00F44DEA"/>
    <w:rsid w:val="00F8272D"/>
    <w:rsid w:val="00F967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C989D6"/>
  <w15:chartTrackingRefBased/>
  <w15:docId w15:val="{DBEB8921-FC73-47BB-A8C5-9181449FBF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9560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437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2161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8424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038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480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72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580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125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52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29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444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372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98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156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490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499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71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652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205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987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574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454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394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267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937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858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381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719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084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37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32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598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55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668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33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961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07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017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234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36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581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00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583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04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74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199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87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00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152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650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371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50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84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63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427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085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760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273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516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293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299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521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215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729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83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216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402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021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325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190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847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594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728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707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60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965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423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664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948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298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16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761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570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662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184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595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795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389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514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493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220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349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067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163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249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61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395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903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204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71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55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097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790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439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643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884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1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72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013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22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283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582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609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355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828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520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205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452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885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192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432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128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526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52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700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059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906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75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949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678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10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958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641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815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084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03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66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15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38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890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611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485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190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884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661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72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664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53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031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19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747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08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707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88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633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278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088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129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957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6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700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1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024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963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85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176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944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780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148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36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09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193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685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775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077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257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332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665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79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777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51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891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017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18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22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705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017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163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281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47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99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191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187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78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728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45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32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991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990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245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951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590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17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804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03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75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171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490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573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957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733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93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719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302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034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173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12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631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750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567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540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113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55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55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581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363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181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26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262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47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021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40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20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785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311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222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208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83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768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375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31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41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71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13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496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499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94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45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648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3254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9848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134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53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3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666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20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177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846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481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042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445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39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78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988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016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715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951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86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205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814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608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57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524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98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531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218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533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007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839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74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670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652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80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252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267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433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092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276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69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022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282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335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4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216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773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84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63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418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873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862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199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999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812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594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829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03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812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5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97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721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707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374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99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396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847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568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685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183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592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343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634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37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63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681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249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060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65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141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682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080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07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11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163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552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667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256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036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74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355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169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137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27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31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884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284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699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254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573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35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263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164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879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033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849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084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848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892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653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061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586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618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984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91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035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406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808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410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41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265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172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895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959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402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21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788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533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076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791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006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526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657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71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309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464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80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626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474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792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17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48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044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53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279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012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195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385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78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079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855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117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235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986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685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107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093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16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001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95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88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879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730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368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423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541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155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49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694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331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920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282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65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53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322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977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152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911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899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7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835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839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958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597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400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733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00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145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98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068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381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56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736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862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873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809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42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548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282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0814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490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12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800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097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9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35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657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619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099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75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818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326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328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736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51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042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880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01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662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486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837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70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026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705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70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853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979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932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406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109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01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499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451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293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77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30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203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016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14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189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483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292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714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715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455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458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888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593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171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791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491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113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68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665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45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784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386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059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256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16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1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49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924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648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119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65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682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542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426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490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342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779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421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908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146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158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626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979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342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705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505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305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070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112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073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070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526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66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88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99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699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72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203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04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649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341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119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441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356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47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169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842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452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895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92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41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28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836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196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064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25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966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265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794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14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557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51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027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862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676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58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908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083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85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85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06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019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37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9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686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713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6782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178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337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987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479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250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605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36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133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38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3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222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966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130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59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43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55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245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980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118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531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654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28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692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854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305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252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71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79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37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3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90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76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849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337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758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410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66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687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455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925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078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30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020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179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660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786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461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686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734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98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840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885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855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457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369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29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3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71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527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261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199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701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277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34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722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356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852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2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540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8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564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961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192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10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34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94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768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71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766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513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819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506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632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369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128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440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961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697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395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846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05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086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229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624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029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695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70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208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760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132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469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486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755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87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98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47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14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629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54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328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59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172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165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020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892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380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213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422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120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949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116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63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076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964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013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98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192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769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63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00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04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466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7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79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975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283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691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59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85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622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761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606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37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431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961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19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380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197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406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632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568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74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892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952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662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093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093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488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240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482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16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548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11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897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125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10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92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438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882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218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03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64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410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06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119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376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299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44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360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75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164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388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37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09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962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32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833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17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132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31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764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958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798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993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99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196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757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986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699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13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942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43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510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58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187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529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768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942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10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627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705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964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943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14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093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2487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71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59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847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54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170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656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209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843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752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092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71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870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545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439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505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383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500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97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112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185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221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30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95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216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7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17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491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015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87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91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975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465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153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7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078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196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558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729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123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07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185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733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39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40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909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665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28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60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706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209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5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287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341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011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927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399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809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628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425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691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213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609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197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694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889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447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634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45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670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47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723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581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048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335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505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976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943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967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672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997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667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18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667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4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926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288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150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28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374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64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79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670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633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271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348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375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85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080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640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7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72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914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848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023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925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827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685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935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105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22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205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092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539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51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01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59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592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427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920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37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517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22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368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011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056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272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5904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098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63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755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095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005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772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053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359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65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224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732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33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88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00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338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246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236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417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814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39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424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348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273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342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48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679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982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201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56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367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992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982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372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90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755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17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985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529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932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579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09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8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954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267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96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53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346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331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572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069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45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085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028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923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258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39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763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560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087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520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682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493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1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24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008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745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959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97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38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049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09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135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897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62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248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351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406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34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873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57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426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137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393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737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426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796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443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63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59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109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660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62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428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850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05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932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51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078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959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086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543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841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709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992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558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592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4656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1017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4192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178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23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36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9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257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572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202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202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179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207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592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374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474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335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957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625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760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470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096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92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00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566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74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409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138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570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40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317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95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66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297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188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537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08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479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84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66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85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914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25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68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416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781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8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080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42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696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8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925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939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702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554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21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755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581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79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111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45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292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000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925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3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369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829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82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824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17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931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35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0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385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406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659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229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78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032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119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769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84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39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131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772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103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880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494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263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690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280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049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212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258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654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622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66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776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865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877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201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652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934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63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74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318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58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713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451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772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18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799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082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970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72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32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567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652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13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928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087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11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314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557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74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588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56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9266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8986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2455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491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348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943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874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046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133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252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666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428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448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059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844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388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265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78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648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083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975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60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93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530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052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012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551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538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22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691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647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44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335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61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18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189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301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64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269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126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437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815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581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499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027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23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8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914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165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019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759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370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925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950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59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260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652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21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33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195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545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833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910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9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44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888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359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72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52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165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531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42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337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361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237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42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079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621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284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12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23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217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29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788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64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092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898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37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187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845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38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76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667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547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512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433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512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944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895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118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092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411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435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893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03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08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298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780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129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1589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7414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4402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916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8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92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24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569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98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504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452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203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521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397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735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99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431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24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329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376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60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20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629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995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43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63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65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700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412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266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315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891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458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121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669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316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558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201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08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97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985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939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551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966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81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410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442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34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460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401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399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013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867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948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697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181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165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209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156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110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00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178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948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9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92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02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052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365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65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424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729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340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760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37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26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24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858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761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077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226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534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688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98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716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467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175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879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937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21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982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011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811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498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235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987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959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301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07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864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23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44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79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806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614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140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460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762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59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28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975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674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401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017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408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216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365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979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86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847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111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512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029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326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969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22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28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44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72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888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867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4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934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17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222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059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355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01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628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328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1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234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234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307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62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89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824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689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077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370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697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207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811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143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038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236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135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757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14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205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650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430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420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30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452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013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075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179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073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865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559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118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75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988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504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593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347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3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669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08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078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017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923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553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964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0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978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966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753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812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64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652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970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716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241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5753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6916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092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946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34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962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79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841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324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85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872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77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096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165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874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163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29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03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925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864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440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715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46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334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203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746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975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694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369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046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873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003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017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732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13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142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198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339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60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21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52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972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44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897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02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86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917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600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642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933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318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178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453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952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506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964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157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231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148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879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6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098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318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552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37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279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851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08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970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688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847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70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765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763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808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832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931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708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523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68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785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310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0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11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21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035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571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01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31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752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726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472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461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127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906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5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609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536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344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027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744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114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471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714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19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78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627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410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96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334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028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251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105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09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994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788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268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977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90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794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667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012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793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015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945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336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809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203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247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565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71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86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553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899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161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354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53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07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86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96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950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610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593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373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255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77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872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876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85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678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551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464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375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292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241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440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094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4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872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317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141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461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061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53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802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192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715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36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452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304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4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94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489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408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47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02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890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20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87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505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401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058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979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166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037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773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274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172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955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9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4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210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750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002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193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40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131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758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181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83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25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773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667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18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021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090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56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988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46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649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70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63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315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3774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7536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8076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148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609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16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450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77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588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667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861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657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005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342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504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125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964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532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1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28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51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663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838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765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047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844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188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16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46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454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78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600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233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077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31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8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58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758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221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783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03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756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522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84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545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78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246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371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611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315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746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520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875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592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203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980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491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08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22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663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351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881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90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795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97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949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789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320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171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321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06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19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092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199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435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445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621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030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71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633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89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284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06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77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44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68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18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0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495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493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137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80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699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913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815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08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147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781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71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970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835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025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26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073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804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055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554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351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302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350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0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659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69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089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643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190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970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46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686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02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448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001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24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081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18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299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879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8050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49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8138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511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060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869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485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717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888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021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81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301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44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561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321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945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390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149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385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38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562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163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197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763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76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015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999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272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16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72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773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32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289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625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360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169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3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514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607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75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344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54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701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36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25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162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5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704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372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786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35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98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33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51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77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990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60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837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656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907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958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609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63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54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399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02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153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091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342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977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784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081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892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11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714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51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641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382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981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730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756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532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382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763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44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282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184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845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204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602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860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92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349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84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31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93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74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381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81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4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63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605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592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354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416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300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783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1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982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769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919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91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395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804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726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531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42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94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22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917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20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097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584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43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521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65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072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974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4907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80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35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487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26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583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20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306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040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31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69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93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020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237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762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511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447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337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347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40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918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700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590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476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39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280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564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818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045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81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344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135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056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061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59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187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886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40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86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783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002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93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591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285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46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402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88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208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79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50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224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669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850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3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22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712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8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955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981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014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360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012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226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887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970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239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179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555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99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0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152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169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875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54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87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932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03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825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557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61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49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734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285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067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042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095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120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89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331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123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852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54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600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715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24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154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149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407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3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96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820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949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966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95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212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94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64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938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43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30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39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653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347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78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893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349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625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995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95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811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916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970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585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354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612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046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490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690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710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514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759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985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599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668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762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456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545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220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18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002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51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39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468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198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692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42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081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700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647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29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85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34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788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755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36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48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396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82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13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656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603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3310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32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9846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670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07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654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96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39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41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71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058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916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858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822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071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095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833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660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757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553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291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532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035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734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657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568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234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855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505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38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100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928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04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987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529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936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204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592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637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687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12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579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75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052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62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574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279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52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326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893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043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358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45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330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164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12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336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693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77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90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730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926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364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405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659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48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690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21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752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537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899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649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878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275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100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169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24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08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93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338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682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88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09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344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620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189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14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750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620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855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708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282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53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70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085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75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35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561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672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393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472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7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457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439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043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361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488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4108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9082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518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54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74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344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617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70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012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79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061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086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682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07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620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235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11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732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002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167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230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23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61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187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427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020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423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57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095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112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862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896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39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328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01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847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985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440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609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41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283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130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89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211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879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614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856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104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7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3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105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990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34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398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351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262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806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925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480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509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856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616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836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505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295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287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92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317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6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079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256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29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953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670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057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24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099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799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708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615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62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298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825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218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445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72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107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30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287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884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08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399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59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842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478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14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934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251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82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517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63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179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273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157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14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330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62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204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112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422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364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850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165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2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973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007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129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849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15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480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7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742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671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660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550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355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004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122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2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616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724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27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2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423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741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673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254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711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388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923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840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923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58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697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00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903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008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794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822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77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323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126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990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614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322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458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716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882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969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96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64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622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811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12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23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64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91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520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501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26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79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564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862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839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874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69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568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4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474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09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225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76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33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474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691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246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859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647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591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673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923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710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435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709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173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89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549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966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092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81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040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493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279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219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165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240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953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53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30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275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235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434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9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02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107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072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829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663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69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470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14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86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541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193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032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40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46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053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814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55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300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21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367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359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771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002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61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737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976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964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69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2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307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822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673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303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80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972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664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645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1560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375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3191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111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255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50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523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324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916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399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685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974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860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527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44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992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53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932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587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768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716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916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47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604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320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643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222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269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065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720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68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86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874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769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35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618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271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756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252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35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611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91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52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73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207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905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72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114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535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00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89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384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911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98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065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630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718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955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747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059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776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613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516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36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829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88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537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80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677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377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482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45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087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342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711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349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565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595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94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636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408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019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3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3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338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837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591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05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224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211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166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480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335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40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644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24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51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553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7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481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2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046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019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375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77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6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5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41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56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26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757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74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335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341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052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249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528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561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222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841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081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15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547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30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000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76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342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449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928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2488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15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810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044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447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853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032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427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45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42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60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16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263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84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279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83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50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8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509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964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257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15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161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21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642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755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030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233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100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919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431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057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146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32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640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649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452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551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269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1701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03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6667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30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37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810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177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378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18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224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832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920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536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539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826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395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515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81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383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479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8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636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884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191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717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078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035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424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928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56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052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949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270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218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311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28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401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02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045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519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442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030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292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395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559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340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890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159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245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321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552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49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571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531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946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487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507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278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503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714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982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93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956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249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770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082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955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415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531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754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960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276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822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493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516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402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21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486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815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060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812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443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21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28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723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072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605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081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48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223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529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577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794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60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01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230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20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64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452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168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02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17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30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4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122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657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299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39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54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97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645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353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209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977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923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92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330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528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80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571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97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843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36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26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368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99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433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037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120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223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698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290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30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274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83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277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520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25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18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43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46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298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44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08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012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354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860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352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52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285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222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156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961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275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645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955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43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82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357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437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42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189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00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78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172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037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145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74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952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65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460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040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594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23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289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038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619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523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874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873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529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234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783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505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368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043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37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174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56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390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12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020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888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249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932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626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717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934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893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486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97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706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096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484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01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617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23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592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812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149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824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346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485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67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855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890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604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8131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017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184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815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445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9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840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32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111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68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218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174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576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247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61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634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49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813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340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87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557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14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4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98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108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690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61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80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382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171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144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458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17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445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924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709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492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252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99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14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617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73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14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0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37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007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671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346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225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839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960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915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75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138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03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02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73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978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988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00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77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927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69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02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88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651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831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902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705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583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343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021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89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88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417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295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259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624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883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082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881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057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201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4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082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153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193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319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71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758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275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763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960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811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840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629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52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292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976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770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1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735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971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015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77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938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210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387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314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817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158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28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243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818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164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68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611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60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673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790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483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201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704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854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915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523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39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54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843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49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08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46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147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625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419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892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570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36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026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11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605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8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6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0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249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716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24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058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051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313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698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12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1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933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645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50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00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08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728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25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670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252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49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213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451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621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075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796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7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896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162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99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453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803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274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508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1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46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666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361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062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71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828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71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663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42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40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462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18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716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60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53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918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393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018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767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927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417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2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931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023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07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8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414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623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58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299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573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23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742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562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14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000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403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311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16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7790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227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4220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909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291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12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36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137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734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61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354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666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744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137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19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53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003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12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078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297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823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860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068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597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642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449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940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424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06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899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097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42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257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62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923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064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48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61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050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920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91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44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413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614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217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499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165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57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75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565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262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696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744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78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87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97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043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228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376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300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341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433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77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33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70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557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628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147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878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16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197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005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652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56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756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501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248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881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75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087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971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096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845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31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122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5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817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574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270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52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383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632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135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662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364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531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86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882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7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924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80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100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082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047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40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416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294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27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48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610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128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251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272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44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88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11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339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818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162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019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739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623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049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92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107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14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80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052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724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249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26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97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461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481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567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761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62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38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386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434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624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20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492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704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79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980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6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202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515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516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129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656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982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156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456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388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296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264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05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275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723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818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807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951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347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27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9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610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760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693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343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18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441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461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659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505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392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607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60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082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847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80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596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84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894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579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936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003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404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589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151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132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672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59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696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402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8838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767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2614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308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53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382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25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230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184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043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183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265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21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89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845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126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186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389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819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094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889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87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664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762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428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999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37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38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658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40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66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1308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0508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8885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155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72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45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01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16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14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145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60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438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359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563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705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911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335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530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763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97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681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668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98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1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464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172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896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233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075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415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310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878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44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724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92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310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31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496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811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995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329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294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656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83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388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337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821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72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812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084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316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833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467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075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14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40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306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62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925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92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95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306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612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30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65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318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713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44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490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89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65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35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60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56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392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561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263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55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525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827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56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00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812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635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675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090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647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118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527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133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7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817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482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901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051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851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248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755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065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712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505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667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69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3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57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742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70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08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336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97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623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091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553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079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64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705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59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906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512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966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935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372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211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50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061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929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35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1905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718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181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617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759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348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152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994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383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453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17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754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874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39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869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266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753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57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909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409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255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268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202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490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030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08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477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95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852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293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82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601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735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732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085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968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550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542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25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224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28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59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140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88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799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420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802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6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794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721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285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94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535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485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711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65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229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88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60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394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40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68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0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277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173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00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327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252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43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3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58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00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844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519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63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92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76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62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283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757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1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99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56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27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667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225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061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392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545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901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368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399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96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559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78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1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44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916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84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713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553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4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17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096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750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65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86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51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086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750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153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406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867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376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235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856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32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944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88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23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496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625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195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098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615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856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13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631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29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64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426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52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7148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9269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9521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42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749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12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103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299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534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092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880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905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726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927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320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874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53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01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490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297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104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339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856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281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34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770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722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540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820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914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074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74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57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188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466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082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706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914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94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60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53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853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710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517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930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47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513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51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63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13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272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169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576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40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181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751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636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061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787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457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745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943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283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079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387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465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089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041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92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320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45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27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54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832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922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01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79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831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164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923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689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21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738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172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090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57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290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902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87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721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42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647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616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76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50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45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525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244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54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025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422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577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34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734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81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82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41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01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504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42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45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697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918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736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26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632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9382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003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45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403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56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58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88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2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60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163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775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635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315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439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804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500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47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65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09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904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361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852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117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34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27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661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793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710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186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67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832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428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101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32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99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288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22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309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49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415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391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706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10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225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6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089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296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348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038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871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532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424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603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084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358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72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958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234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45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06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49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1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089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334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243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39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635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246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788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78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549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425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547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139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908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924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427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3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77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932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939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274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810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132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910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418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949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85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697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733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69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35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649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304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720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550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241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91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438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558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21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93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96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48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140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583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885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986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006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4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02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628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600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10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325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210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3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236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02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241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73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4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465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962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112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657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43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727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089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82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266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931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088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431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19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86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565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689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4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748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290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2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102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640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58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033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080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255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512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570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0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06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27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803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6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76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145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96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888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40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881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40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985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201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187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85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045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238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923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17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322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19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640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931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933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351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215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708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154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348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051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890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880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98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627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936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473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915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12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20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906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428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82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47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173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230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869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39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89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75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058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66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647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42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152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256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444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983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32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998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059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125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9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50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419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8435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502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842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353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862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621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941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08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87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16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01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393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62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561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071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741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67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316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40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31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680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159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14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432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640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180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8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953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11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280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27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864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718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72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591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181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195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546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8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1996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652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05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687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634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748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960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812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785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012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728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87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42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410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884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94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618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17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192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183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074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217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090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175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522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468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345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73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394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894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46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957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249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192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525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570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404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411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392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65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261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568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73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239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687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628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402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958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868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758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55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07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58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536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282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995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641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938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41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104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326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811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969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88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531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753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60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3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92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237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765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51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645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540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400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836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17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673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99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600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733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933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81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486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112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61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051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68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675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047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74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25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905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28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54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491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932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706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625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93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797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713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313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00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947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63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22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796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110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461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820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232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743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626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757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08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369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362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94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95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757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887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08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47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1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436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29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609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77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106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22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049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36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984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54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03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887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762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93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822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57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48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54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79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06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261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226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146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879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375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355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166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81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92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14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768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971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506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588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152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626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644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97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09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731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331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127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984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078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741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031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790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925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313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772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876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545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48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850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271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364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391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611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888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074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16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93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68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615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858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707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927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226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715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402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664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410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143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9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740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742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894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834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141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988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739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193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681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996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296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058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722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392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24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990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21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126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50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336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09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109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14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86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071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07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106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573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66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64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2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028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01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72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721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486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26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558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868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894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432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9980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359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7760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99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712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933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450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583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892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616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780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555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891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762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023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128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488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325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27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856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767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684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856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58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867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866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39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075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921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98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642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643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465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593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197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69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641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966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609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07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124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959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871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580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400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2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682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423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92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302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757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666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115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038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659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25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19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911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967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72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539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510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05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794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456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675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310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921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3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689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25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592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485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941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918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242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682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800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17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674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826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74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967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213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264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096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483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810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91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108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64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346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921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151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825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175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105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09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582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702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205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67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074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991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342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816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203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889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03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468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050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821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007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74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74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90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113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658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430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667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947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099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304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750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560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517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810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032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643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481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451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437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257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685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408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785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72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653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043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181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841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160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935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879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108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081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270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77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397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21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674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877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627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505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451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430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192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486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131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970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98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018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693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75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771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008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77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368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28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546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769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904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116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406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740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973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16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647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07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769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492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03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61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522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458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101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020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232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293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169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376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359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97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902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36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0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978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4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245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94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873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9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209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741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04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72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979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906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438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421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487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692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765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43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592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752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747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556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461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346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540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207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487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324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967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089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89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234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25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95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31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97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061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114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99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007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061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772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995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97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727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32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677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775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42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65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24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897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283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787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854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7579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003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359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58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375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371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808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484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49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358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872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955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640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74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404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23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39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521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970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734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736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95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719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624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162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291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077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498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50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899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357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35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704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615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02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490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057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85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039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899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23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727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412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97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04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800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250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595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271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72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280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3518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112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3043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78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68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8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960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24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86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83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526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819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096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392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509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00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182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40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627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019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113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55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410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669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954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515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161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28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026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722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084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878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528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74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37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31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171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936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949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943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5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298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771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141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380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839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223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434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269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68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78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267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018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62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638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465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044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551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106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057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462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99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98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849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85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346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924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900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465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54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495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870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801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828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104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79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902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594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82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233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519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6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609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248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590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414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981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569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208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150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900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788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147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63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11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696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95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815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168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96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451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128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612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93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300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410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570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952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254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202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677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59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293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30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276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84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9771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8912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1293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551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750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193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56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61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668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30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961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787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63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278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45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552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92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785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695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908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008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604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501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348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491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589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183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030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49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836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739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02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432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95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754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640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90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93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064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39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578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934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86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265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46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18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92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689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127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663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919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638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063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612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08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893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8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888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985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726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425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811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800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74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279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222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652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47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069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749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721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48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331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228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06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768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329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829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482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328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970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93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866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657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303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034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970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701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038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124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693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10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497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87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456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921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58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86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366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07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810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818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72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561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20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17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36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16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281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879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93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235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075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535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65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379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75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54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499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071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832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41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667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703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76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075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747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56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721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47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993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798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539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0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6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739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46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598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537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43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652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254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946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17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50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83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96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043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598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31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58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748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902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346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214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671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472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501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279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327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639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535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53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128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634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310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1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61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50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623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20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514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894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5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467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479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229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913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401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314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795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670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315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295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88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420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71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565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821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12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478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003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73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42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186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02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614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866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413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213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147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38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75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10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711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01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930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193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368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147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33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425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110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69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0874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4131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3279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029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847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904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10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60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124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976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225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266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757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147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665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672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12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729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067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952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755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645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32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435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90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387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670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06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700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961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777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5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019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641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359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898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625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15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159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878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500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88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57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616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617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725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515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09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02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0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255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73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83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554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892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24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062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735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546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405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726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966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75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32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739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94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329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03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211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3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222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541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729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91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416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58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945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23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942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228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758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201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939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46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579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403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191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368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836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931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305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670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586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74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55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704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330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445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107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435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98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677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38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843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06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983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097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738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04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790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096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22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760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583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350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093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289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873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7026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80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1953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986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398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79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58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482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18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59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52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6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53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130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096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82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99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2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433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622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632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688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916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796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791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160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03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911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12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96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85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307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240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137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42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959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90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85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347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254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551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656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06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95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566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92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076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71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611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012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02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757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153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222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05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777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208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621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224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82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594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319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647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518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252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806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356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25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09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669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27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594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634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392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807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03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614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791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765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66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019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52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919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58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81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067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941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459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244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387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440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329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296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07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478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02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224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437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767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15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65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099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79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499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631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37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18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288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479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12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85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824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97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487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189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767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038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758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93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20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191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444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452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904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487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020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68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102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539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263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909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56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921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258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064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064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52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532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387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352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159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432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00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450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232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066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95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679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91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157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005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19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966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591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205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73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36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642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824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605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418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66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23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82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12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476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244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992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835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576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444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317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852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721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53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532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27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157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444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00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702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100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49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788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27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499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558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953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988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877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608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36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299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324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258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570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605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026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406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9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88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71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974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29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644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449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36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617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295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68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98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034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586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1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062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41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40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269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82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692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022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553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170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732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137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503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581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651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008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31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934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73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34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799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141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999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636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60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611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454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735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233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562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232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169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78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87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269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236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568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91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752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242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106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433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306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256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28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86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764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908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46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914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11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578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120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753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566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038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037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767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837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83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961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172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08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103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5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940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50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695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220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68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725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618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77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606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801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55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514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721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663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307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168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872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595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761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861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86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618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307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170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496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1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22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406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643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69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962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1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799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667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901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21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243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47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27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494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338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06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64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65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766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758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2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872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04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77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887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34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424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368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9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24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46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08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251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285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58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934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993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49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329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858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19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52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257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07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613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736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929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321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743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887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280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576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281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789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819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541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738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797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249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98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296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618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058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846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07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336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629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576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89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321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259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433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81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833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79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775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023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644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060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20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46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034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206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249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93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25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66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836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365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42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254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200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139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551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880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67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122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61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899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87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326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179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275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681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944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284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78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183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752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25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977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99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104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752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481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659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52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874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980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248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741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801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674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902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160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769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434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091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075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227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925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8026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4879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115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6631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982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81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04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64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26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87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533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04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665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973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490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94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423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705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312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792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223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02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707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735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20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06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873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61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859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368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057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611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44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13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568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97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858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3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105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617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2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271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610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448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620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45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82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949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717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908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83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717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19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358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11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069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014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23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959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021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607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64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25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033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481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09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720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74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47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700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433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657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619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254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747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172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849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533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723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289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719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074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78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235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880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342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654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067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36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87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122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522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98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1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554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89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315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565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80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239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39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65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876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776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66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121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523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83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70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47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669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844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515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59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670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176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908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65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3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189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311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001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586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589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17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32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40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509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0866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3290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144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182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07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47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78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756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455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095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364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426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645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60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756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849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439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964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033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413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556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10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2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762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23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28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363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284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837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700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847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812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786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556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493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106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353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186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586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751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800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969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58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375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106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017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200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807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341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95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360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12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35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82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885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276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892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114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972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54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43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927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065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687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586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70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870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743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834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948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161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617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125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141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778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5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098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917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631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987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54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332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281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195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218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43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180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33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544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284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332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339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389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82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916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128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779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345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337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813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998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720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368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84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854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56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092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45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585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129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926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565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968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974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33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53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59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350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919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022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909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550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543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165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02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981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003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542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6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16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739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384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961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698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07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59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455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593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883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578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02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895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95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923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32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968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050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92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799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15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342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786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86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080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90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068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87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74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994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028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036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258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034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134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387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808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828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498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303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90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551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89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883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478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83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819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855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814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105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73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863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665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427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851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944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94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9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923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217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397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180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12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31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486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755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579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373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005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131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909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613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937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28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568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675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328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30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468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129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142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601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553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204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484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735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676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25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548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0941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1710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737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57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283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056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892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91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743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08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929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791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481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298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933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449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727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956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5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525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17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874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07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85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277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06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77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017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45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406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218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29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873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829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46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592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402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42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787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914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713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195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828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816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334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03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69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01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497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822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48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388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95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641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098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99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618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93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92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312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38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051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39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933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871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217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617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5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515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10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028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807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568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850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1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8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932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380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885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25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066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125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886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309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39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512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843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627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091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051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405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92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904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32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384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983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465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914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701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372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074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634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558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071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433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88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443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4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4068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132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09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054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726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71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687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8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229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941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447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527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22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63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669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177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226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354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863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37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258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416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875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283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353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5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315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491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423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038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472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648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78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628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010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91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09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13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38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18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18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621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311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7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965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151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971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71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604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837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082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25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59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36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038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52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358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904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25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848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642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646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307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61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611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623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840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90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137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963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650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08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520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891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563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074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80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150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064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927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214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510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797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561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762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735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374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51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23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420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441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497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051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430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0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699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00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076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372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1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821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031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516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841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26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009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323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717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134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996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56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998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601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63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41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619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88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479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875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14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447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296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704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349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308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698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797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475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153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182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878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600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830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01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899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1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208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16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823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26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983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874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42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198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210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293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365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931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79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605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372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248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951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796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219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11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924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718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976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503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956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854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946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224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473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939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724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086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74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680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226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13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183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818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005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722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94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6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10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50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98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978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135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94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657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651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623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500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662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270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971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22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293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073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198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38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617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150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46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031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81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813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61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217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411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561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71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673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739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815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886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420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583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56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93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302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10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071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260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766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910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931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16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738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957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13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33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39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731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12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9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56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59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275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273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687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201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89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293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206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487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44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385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526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881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95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976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348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741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3747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51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1853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88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311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333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522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100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070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803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018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685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210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20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462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704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912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317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162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52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496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065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744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70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539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749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445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793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285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177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405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459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848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240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60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13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693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584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591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89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585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524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816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984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718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887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476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273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263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475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348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0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032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634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793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533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873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993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465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86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922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990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838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283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824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152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728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862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775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01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97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089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36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55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566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923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397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91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00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48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056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584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999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537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44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620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723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565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90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3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213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476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000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735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543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39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570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168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19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985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980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249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712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396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435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672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462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796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033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210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921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62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50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621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773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391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57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018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697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706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092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33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69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816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294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296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576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102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88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271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388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6859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2432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3786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35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841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421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7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621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093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912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653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320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639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376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720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119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276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180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987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977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970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40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15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485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047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919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208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75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929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22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117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299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699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216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811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91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615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896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963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201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121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767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5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474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75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604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293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54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80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00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39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256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391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58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512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11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361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133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350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253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88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5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591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917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921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1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93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897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34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4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153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092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55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93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165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929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751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177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076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693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396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801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735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464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562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567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34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263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320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663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458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697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645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564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818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55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870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534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574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167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666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288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929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614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954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21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035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559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946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8385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048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8073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153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528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16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186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781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24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02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686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46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280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674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715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526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474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263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30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444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605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89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952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186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3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279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777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024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20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406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88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27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656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072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219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868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840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039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601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871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867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638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12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05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408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177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53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00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703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632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310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349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01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189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6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338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658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597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119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86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68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731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221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685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298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336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963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799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177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645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795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924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71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84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504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601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277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85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132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468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35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823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587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16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651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96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00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941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374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9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344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396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851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630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553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979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10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547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056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257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82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85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926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710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18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278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066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373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4765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5094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3098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56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62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46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652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82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092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52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4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695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575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91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885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013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134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363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835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114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415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808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951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368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638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53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046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480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655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644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166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021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04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189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23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53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042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902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56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591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93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981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0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484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072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398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530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988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75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305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481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166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213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491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13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416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40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606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02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789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860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595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07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81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341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16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44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79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21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35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05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566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569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307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24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780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921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998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603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750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565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199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47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160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034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663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79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799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467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0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017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062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504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291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56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398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06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37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680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64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28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33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586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958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01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789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778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02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68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04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202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762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108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296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4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225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55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752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934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802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697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28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3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652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204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18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460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385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438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775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39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685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804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132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502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285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647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775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752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100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91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700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663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15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215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014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641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265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085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829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323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177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29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008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68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829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24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804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83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813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097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994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356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206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17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78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61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649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612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11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047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919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072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731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765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981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734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874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558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600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024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180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599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786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11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979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917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48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386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426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206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340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02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044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230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819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20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856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728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912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359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88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213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701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991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611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421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829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322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378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71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676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291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476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27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219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309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9953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6576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4379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70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30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188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786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441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34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171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40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458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601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06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009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837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795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89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500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69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405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000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972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57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373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88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771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157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592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15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315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428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8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063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039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99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671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957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06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46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109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500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107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962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92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812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299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6429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4785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0332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614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318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3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445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683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804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75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270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932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92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968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759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649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392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580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676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143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185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01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310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733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750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711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098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618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30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738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984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776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593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9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690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136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324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768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949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225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699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248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936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912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215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96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184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537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678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720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764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015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615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111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540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41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377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797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227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963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88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728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69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223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4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95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09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310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53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998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95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96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270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411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757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184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168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30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192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37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679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104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189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37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4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459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129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7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697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301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14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177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356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38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55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888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147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964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450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342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875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00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05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333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726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19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134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203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218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22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522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302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37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737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988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66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438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51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575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231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68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792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038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861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031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241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035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679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9169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3570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193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967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378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256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11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10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746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458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969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340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158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630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550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394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71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762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364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605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16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109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689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190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6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035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49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41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239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358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616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587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06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1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026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893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171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219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396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347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882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5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072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222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046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504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449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460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431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938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012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17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399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004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894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37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203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278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569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756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506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194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107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951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55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596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504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82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569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677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200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385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554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31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532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249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2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020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31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15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89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552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10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152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26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72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064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881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782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404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35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84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690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766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39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8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757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80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49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972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136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767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049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8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203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760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985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18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04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982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995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458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18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342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99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353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97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174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16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686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556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186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416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661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645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900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0549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3060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1548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390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052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28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125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35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52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06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22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917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05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817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279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681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96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576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177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479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88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996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69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21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410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111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356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447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551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067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901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74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786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992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152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120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655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777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31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019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132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238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70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27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012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901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007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846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50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203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669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818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351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454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734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591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49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388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407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442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018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16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43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053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603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834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159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827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478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029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5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880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9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157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6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066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30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138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120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69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269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39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139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872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807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586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60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369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725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621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246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75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08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291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910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697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510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575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992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33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80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91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085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498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940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94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406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113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595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583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999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688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849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019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894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773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583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155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993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391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49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139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922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53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579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307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75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877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45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8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22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17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589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553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762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965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285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231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861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682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03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787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972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77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468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204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32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274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436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233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908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826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9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436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7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841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172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545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678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867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406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092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507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054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12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61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53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050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79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19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363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114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28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49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205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692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79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959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998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954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655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528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61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303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89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675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931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435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034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343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862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790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700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735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7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062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2534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760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9599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52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064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34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887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06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026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292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351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293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714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83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404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209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05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678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365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491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15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342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322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592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370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137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54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983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034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588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82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64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55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766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69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873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168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060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638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819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678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156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993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623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186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103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909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6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555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795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782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855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408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085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797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09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683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086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809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562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247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77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148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64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419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766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08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878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121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979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2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151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462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130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00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278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92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888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46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942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12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363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21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262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58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655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240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544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698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382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90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878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120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809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388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366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573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11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21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673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665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433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33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002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90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92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2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784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900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870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97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219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97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400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838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00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595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528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158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57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938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289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750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344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23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309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73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013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76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557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832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706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697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93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141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416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343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738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087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518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269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942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746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405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645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9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69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219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83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945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260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476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580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45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688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77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12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322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29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361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808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358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094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32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4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353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051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727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12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978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955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783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372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91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85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062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84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252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229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393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410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448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282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18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93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196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29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194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230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718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28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913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84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51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909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482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051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4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92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161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164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7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318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681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567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415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49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8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180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008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649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276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56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687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846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245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911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4466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695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6934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532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323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713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165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006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108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924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582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420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987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706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887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058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066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852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936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097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97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120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849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37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658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988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232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3155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6962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2835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12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4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01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961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841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392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84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851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216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702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72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170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357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817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425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23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572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258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230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875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42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05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285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656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186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442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331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343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171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744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25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863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151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19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323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464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925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674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385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5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748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074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400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4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655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16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589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776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359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194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05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304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33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18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827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272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244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345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273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866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889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172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402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279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608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400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317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204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136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23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899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854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162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26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414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19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059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080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03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046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396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783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97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73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26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199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229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29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727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75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53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12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262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345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85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788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553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314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07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466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171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801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610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32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977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274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380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480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498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273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6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244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345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654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35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589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435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182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929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470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397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911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148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529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671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94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76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23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115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24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518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831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428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510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105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083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951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087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494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003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918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727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6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98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923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287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47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962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505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54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272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142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05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15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46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079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782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370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108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456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425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476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94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80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933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033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402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545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06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195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740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375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712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477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137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274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908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607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61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97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094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32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686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077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57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177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704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931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332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562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231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303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72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252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044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19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237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38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681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132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391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375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358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69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608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028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57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31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164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247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487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2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189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88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773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168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151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164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253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888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744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548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890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07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31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741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350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27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32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96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332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61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578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717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516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740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518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73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65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76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704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28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843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190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979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898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533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246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75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10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957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983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512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781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953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998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040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204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410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405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885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537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118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561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914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370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96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593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316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487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945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95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311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143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99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18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09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11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480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37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179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636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383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761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237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864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89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13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30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419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59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291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575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954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060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36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602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44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632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304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020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139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554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600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384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886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333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83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85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222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496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131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285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9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476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94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810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54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613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591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185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922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98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755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44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54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02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93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097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875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438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646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61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697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271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443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063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079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119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587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365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819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606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2168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8423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6251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29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285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93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141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367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462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729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362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979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70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821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48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958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93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342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635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44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445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298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418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302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255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29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60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02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4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524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86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322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778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116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78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87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121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103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440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40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906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17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994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849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201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51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114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02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682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230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948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326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576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515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702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02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54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463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460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85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258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11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467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962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353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570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411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837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275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467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12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783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386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20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93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38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779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64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655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401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898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032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397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043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74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464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902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093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041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159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889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389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60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178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76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257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043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018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719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051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314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6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343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411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458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305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829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237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378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968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23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878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897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9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624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861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139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40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281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537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86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094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800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792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00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856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753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38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462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655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07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881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492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434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522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758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36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22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09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06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673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544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45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403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008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115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93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080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66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833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401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013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02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777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339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853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970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494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488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965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756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20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0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624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723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19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927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764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693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972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11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11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156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368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862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39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928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946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825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987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41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848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920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904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542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439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683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514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750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503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86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380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939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81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564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042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83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136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604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168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244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052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717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10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101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794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91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448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771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994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835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560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63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866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181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436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5057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4791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107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78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176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895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602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12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53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457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100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77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83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775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39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806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782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87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71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71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254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649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344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198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211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067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462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894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995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95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12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096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414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80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420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087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378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209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468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565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433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393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97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226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753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889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149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064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593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754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703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196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296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683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45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927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733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851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388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217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40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01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151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725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20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118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401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245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802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431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95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89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886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16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375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287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425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1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2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639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81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833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65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70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124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433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377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134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580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614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190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323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849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759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700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870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74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818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677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919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215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562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332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970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55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440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329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931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138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202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368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57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025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35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703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5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157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230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108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82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00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1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81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3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519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58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111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07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593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1937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6322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533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49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911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132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132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024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8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098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216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814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609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717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866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479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162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945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66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92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096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96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82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161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362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66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854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132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696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348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32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65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548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424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84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261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570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655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399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818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143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842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373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748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191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281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16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39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149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337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0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503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320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725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068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175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514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143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298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39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20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9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788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076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791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51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808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931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304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265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70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300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892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636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103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646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626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34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671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494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7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021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484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625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076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119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493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669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463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41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180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70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535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675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679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94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090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873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317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57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233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461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366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656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54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042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519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378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06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428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474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328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876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480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060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72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20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618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702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555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682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433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884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928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120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75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463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939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03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682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829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023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425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732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200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111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801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060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82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524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901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928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54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405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004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52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300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96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35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301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5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543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31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294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123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234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09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218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4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777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38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12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336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6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64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75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149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40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33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023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01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40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65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572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939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39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893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309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975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96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846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613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180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802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872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641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051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84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458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281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881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121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643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787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405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837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28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723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783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700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99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41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765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21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897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017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42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716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110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33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831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661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398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302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206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169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2963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5504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5251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295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57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072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72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00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96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971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708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000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170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29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562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344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627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630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201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265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12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968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107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975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482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354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976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681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976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681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364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669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445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70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076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068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556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998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323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946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04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163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525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437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515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617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127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32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011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10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16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66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511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698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78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954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45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585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684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949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8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967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540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314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142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168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025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349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355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327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247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135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530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19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292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539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487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498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081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463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307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66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083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668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519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838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719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53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09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355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187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9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558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170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95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345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239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292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02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277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866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419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841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849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6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2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851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353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679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57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622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068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42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636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52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713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31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019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974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105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987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600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892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49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076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607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14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780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23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737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033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830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305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7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064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56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73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08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85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618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848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32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825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87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859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57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925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005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825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95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454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182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416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436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8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38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38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72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31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476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58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083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49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46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70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204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37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37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664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56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709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85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41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012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466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198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837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31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665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541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546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727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969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179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375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793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829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051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729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348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678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46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270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575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989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045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2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964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36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474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505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483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117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593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898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257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464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37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605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824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67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746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84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904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180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245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754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461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8402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9839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338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038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08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872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965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336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98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131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358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61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066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262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20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949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621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558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274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34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43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495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576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32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538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768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110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86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902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572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886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541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218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202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460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941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404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037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992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535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947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93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06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877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066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419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60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903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854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058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95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7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632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417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807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370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891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41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813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64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834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562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321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192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110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71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316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645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787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787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10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02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11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230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77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679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150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001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324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770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595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923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542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74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45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002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232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891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725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963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675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793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468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818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329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223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730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086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178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385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345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33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714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090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51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66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922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407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70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75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946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752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387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852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0413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7123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1354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717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35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051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658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583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50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397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777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64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824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32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3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537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59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783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833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44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714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754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168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376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230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256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37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80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85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980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82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02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191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466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436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326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134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486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223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13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907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634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311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05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609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62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821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32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63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03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402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333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03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455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096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591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482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67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939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898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340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458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836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527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7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598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747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22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302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976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6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344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538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06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882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238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237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172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350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369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677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416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374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530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02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388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486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205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997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94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79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267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035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579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419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880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728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119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927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134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036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874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548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113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058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041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503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928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930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687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02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716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415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22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960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273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127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533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316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1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700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5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326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283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163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030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43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585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862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00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710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877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169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548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68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998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145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44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14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74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15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281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741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438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56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84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697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000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92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632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34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029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88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776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85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438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804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98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024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529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933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474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04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778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23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449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525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796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398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453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02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098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07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684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539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829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393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20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99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913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943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75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457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148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579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208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61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26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595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170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80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56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19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042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014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613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839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38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309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990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830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273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248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612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460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311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562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63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445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65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2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12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55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915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135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22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05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322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25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910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427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531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895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32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909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29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97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869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214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813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284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63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06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014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159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115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09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484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366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955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24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671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956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496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716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516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08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2</TotalTime>
  <Pages>8</Pages>
  <Words>1312</Words>
  <Characters>7482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yan Yoga</dc:creator>
  <cp:keywords/>
  <dc:description/>
  <cp:lastModifiedBy>zen</cp:lastModifiedBy>
  <cp:revision>9</cp:revision>
  <cp:lastPrinted>2022-04-18T18:21:00Z</cp:lastPrinted>
  <dcterms:created xsi:type="dcterms:W3CDTF">2022-05-10T03:41:00Z</dcterms:created>
  <dcterms:modified xsi:type="dcterms:W3CDTF">2022-05-10T14:53:00Z</dcterms:modified>
</cp:coreProperties>
</file>